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6A083CB6" w:rsidR="00F57475" w:rsidRPr="00002881" w:rsidRDefault="00627955" w:rsidP="00F57475">
      <w:pPr>
        <w:widowControl/>
        <w:autoSpaceDE/>
        <w:autoSpaceDN/>
        <w:jc w:val="center"/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</w:pPr>
      <w:bookmarkStart w:id="0" w:name="_Hlk116464194"/>
      <w:r w:rsidRPr="00002881">
        <w:rPr>
          <w:rFonts w:ascii="Times New Roman" w:eastAsia="Times New Roman" w:hAnsi="Times New Roman" w:cs="Times New Roman"/>
          <w:noProof/>
          <w:sz w:val="18"/>
          <w:szCs w:val="18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6F863DE5" wp14:editId="3D1F74E2">
            <wp:simplePos x="0" y="0"/>
            <wp:positionH relativeFrom="column">
              <wp:posOffset>6350</wp:posOffset>
            </wp:positionH>
            <wp:positionV relativeFrom="paragraph">
              <wp:posOffset>125730</wp:posOffset>
            </wp:positionV>
            <wp:extent cx="468630" cy="468630"/>
            <wp:effectExtent l="0" t="0" r="7620" b="7620"/>
            <wp:wrapNone/>
            <wp:docPr id="23" name="Imagem 23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30B4" w:rsidRPr="004D30B4"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  <w:t>Gu</w:t>
      </w:r>
      <w:r w:rsidR="005B60BD"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  <w:t xml:space="preserve">ilherme </w:t>
      </w:r>
      <w:r w:rsidR="001B261C"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  <w:t>Ba</w:t>
      </w:r>
      <w:r w:rsidR="002F65D4"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  <w:t>l</w:t>
      </w:r>
      <w:r w:rsidR="001B261C"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  <w:t>haus</w:t>
      </w:r>
    </w:p>
    <w:p w14:paraId="5D16BCBD" w14:textId="290CC5AD" w:rsidR="00F57475" w:rsidRPr="00002881" w:rsidRDefault="00F10F7B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8"/>
          <w:szCs w:val="18"/>
          <w:lang w:val="pt-BR" w:eastAsia="pt-BR"/>
        </w:rPr>
      </w:pPr>
      <w:r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Bairro Floresta</w:t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</w:t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sym w:font="Wingdings" w:char="F0A0"/>
      </w:r>
      <w:r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93</w:t>
      </w:r>
      <w:r w:rsidR="001B261C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700-</w:t>
      </w:r>
      <w:r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000</w:t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</w:t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</w:t>
      </w:r>
      <w:r w:rsidR="001B261C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Cidade Nova </w:t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</w:t>
      </w:r>
      <w:r w:rsidR="001B261C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RS</w:t>
      </w:r>
    </w:p>
    <w:p w14:paraId="4C5398F1" w14:textId="2A91FC46" w:rsidR="00F57475" w:rsidRPr="00002881" w:rsidRDefault="00B73CC7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8"/>
          <w:szCs w:val="18"/>
          <w:lang w:val="pt-BR" w:eastAsia="pt-BR"/>
        </w:rPr>
      </w:pPr>
      <w:r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(51) 9</w:t>
      </w:r>
      <w:r w:rsidR="001B261C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-</w:t>
      </w:r>
      <w:r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9</w:t>
      </w:r>
      <w:r w:rsidR="001B261C">
        <w:rPr>
          <w:rFonts w:ascii="Arial Nova Light" w:eastAsia="Times New Roman" w:hAnsi="Arial Nova Light" w:cs="Arial"/>
          <w:sz w:val="18"/>
          <w:szCs w:val="18"/>
          <w:lang w:val="pt-BR" w:eastAsia="pt-BR"/>
        </w:rPr>
        <w:t>9988-0011</w:t>
      </w:r>
      <w:r w:rsidR="00C935FB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</w:t>
      </w:r>
      <w:hyperlink r:id="rId8" w:history="1">
        <w:r w:rsidR="001B261C" w:rsidRPr="004F39C0">
          <w:rPr>
            <w:rStyle w:val="Hyperlink"/>
            <w:rFonts w:ascii="Arial Nova Light" w:eastAsia="Times New Roman" w:hAnsi="Arial Nova Light" w:cs="Arial"/>
            <w:sz w:val="18"/>
            <w:szCs w:val="18"/>
            <w:lang w:val="pt-BR" w:eastAsia="pt-BR"/>
          </w:rPr>
          <w:t>josebauhaus@gmail.com</w:t>
        </w:r>
      </w:hyperlink>
      <w:r w:rsidR="001B261C">
        <w:rPr>
          <w:rFonts w:ascii="Arial Nova Light" w:eastAsia="Times New Roman" w:hAnsi="Arial Nova Light" w:cs="Arial"/>
          <w:sz w:val="18"/>
          <w:szCs w:val="18"/>
          <w:lang w:val="pt-BR" w:eastAsia="pt-BR"/>
        </w:rPr>
        <w:t xml:space="preserve"> </w:t>
      </w:r>
    </w:p>
    <w:bookmarkEnd w:id="0"/>
    <w:p w14:paraId="3E1F402D" w14:textId="77777777" w:rsidR="00F57475" w:rsidRPr="00002881" w:rsidRDefault="00F57475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4"/>
          <w:szCs w:val="14"/>
          <w:lang w:val="pt-BR" w:eastAsia="pt-BR"/>
        </w:rPr>
      </w:pPr>
    </w:p>
    <w:p w14:paraId="4FEDC408" w14:textId="77777777" w:rsidR="00F57475" w:rsidRPr="00002881" w:rsidRDefault="00F57475" w:rsidP="00F57475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002881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10C2F3CA" w:rsidR="00DD35E3" w:rsidRPr="00002881" w:rsidRDefault="00B73CC7" w:rsidP="00DD35E3">
      <w:pPr>
        <w:widowControl/>
        <w:pBdr>
          <w:top w:val="single" w:sz="6" w:space="1" w:color="auto"/>
          <w:bottom w:val="single" w:sz="6" w:space="1" w:color="auto"/>
        </w:pBdr>
        <w:autoSpaceDE/>
        <w:autoSpaceDN/>
        <w:spacing w:line="276" w:lineRule="auto"/>
        <w:jc w:val="center"/>
        <w:rPr>
          <w:rFonts w:ascii="Arial Nova Light" w:eastAsia="Times New Roman" w:hAnsi="Arial Nova Light" w:cs="Arial"/>
          <w:b/>
          <w:bCs/>
          <w:sz w:val="26"/>
          <w:szCs w:val="26"/>
          <w:lang w:val="pt-BR" w:eastAsia="pt-BR"/>
        </w:rPr>
      </w:pPr>
      <w:r w:rsidRPr="00002881">
        <w:rPr>
          <w:rFonts w:ascii="Arial Nova Light" w:eastAsia="Times New Roman" w:hAnsi="Arial Nova Light" w:cs="Arial"/>
          <w:b/>
          <w:bCs/>
          <w:sz w:val="26"/>
          <w:szCs w:val="26"/>
          <w:lang w:val="pt-BR" w:eastAsia="pt-BR"/>
        </w:rPr>
        <w:t>Técnico em Segurança do Trabalho</w:t>
      </w:r>
    </w:p>
    <w:p w14:paraId="27EA2AD1" w14:textId="77777777" w:rsidR="00DD35E3" w:rsidRPr="00002881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0"/>
          <w:szCs w:val="10"/>
          <w:lang w:val="pt-BR" w:eastAsia="pt-BR"/>
        </w:rPr>
      </w:pPr>
    </w:p>
    <w:p w14:paraId="5D796346" w14:textId="77777777" w:rsidR="00DD35E3" w:rsidRPr="00002881" w:rsidRDefault="00DD35E3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</w:pPr>
      <w:r w:rsidRPr="00002881"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  <w:t>PRINCIPAIS QUALIFICAÇÕES</w:t>
      </w:r>
    </w:p>
    <w:p w14:paraId="5662440C" w14:textId="1723ADBD" w:rsidR="00751FE7" w:rsidRPr="00002881" w:rsidRDefault="00751FE7" w:rsidP="00B1745B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 w:hanging="284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 xml:space="preserve">Profissional com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grande</w:t>
      </w:r>
      <w:r w:rsidR="008A2AE2" w:rsidRPr="00002881">
        <w:rPr>
          <w:rFonts w:ascii="Arial Nova Light" w:hAnsi="Arial Nova Light"/>
          <w:sz w:val="21"/>
          <w:szCs w:val="21"/>
          <w:lang w:val="pt-BR"/>
        </w:rPr>
        <w:t xml:space="preserve"> 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experiência na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 xml:space="preserve">área </w:t>
      </w:r>
      <w:r w:rsidRPr="00002881">
        <w:rPr>
          <w:rFonts w:ascii="Arial Nova Light" w:hAnsi="Arial Nova Light"/>
          <w:sz w:val="21"/>
          <w:szCs w:val="21"/>
          <w:lang w:val="pt-BR"/>
        </w:rPr>
        <w:t>ind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u</w:t>
      </w:r>
      <w:r w:rsidRPr="00002881">
        <w:rPr>
          <w:rFonts w:ascii="Arial Nova Light" w:hAnsi="Arial Nova Light"/>
          <w:sz w:val="21"/>
          <w:szCs w:val="21"/>
          <w:lang w:val="pt-BR"/>
        </w:rPr>
        <w:t>stria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l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 onde atua há mais de 12 anos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 xml:space="preserve">como Técnico de Segurança do Trabalho, Auxiliar de Produção e Expedição, e demais setores do chão de fábrica. </w:t>
      </w:r>
    </w:p>
    <w:p w14:paraId="4DDD9D23" w14:textId="2DD7DA7B" w:rsidR="00170085" w:rsidRPr="00002881" w:rsidRDefault="006D38F8" w:rsidP="00742BEE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 w:hanging="284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 xml:space="preserve">Trabalhou </w:t>
      </w:r>
      <w:r w:rsidR="00751FE7" w:rsidRPr="00002881">
        <w:rPr>
          <w:rFonts w:ascii="Arial Nova Light" w:hAnsi="Arial Nova Light"/>
          <w:sz w:val="21"/>
          <w:szCs w:val="21"/>
          <w:lang w:val="pt-BR"/>
        </w:rPr>
        <w:t>em grandes empresas</w:t>
      </w:r>
      <w:r w:rsidRPr="00002881">
        <w:rPr>
          <w:rFonts w:ascii="Arial Nova Light" w:hAnsi="Arial Nova Light"/>
          <w:sz w:val="21"/>
          <w:szCs w:val="21"/>
          <w:lang w:val="pt-BR"/>
        </w:rPr>
        <w:t>,</w:t>
      </w:r>
      <w:r w:rsidR="00751FE7" w:rsidRPr="00002881">
        <w:rPr>
          <w:rFonts w:ascii="Arial Nova Light" w:hAnsi="Arial Nova Light"/>
          <w:sz w:val="21"/>
          <w:szCs w:val="21"/>
          <w:lang w:val="pt-BR"/>
        </w:rPr>
        <w:t xml:space="preserve"> como Grupo </w:t>
      </w:r>
      <w:r w:rsidR="001B261C">
        <w:rPr>
          <w:rFonts w:ascii="Arial Nova Light" w:hAnsi="Arial Nova Light"/>
          <w:sz w:val="21"/>
          <w:szCs w:val="21"/>
          <w:lang w:val="pt-BR"/>
        </w:rPr>
        <w:t>dos Colchões</w:t>
      </w:r>
      <w:r w:rsidR="00751FE7" w:rsidRPr="00002881">
        <w:rPr>
          <w:rFonts w:ascii="Arial Nova Light" w:hAnsi="Arial Nova Light"/>
          <w:sz w:val="21"/>
          <w:szCs w:val="21"/>
          <w:lang w:val="pt-BR"/>
        </w:rPr>
        <w:t xml:space="preserve">, Malhas </w:t>
      </w:r>
      <w:r w:rsidR="001B261C">
        <w:rPr>
          <w:rFonts w:ascii="Arial Nova Light" w:hAnsi="Arial Nova Light"/>
          <w:sz w:val="21"/>
          <w:szCs w:val="21"/>
          <w:lang w:val="pt-BR"/>
        </w:rPr>
        <w:t>Rosa</w:t>
      </w:r>
      <w:r w:rsidR="00751FE7" w:rsidRPr="00002881">
        <w:rPr>
          <w:rFonts w:ascii="Arial Nova Light" w:hAnsi="Arial Nova Light"/>
          <w:sz w:val="21"/>
          <w:szCs w:val="21"/>
          <w:lang w:val="pt-BR"/>
        </w:rPr>
        <w:t xml:space="preserve">, e </w:t>
      </w:r>
      <w:r w:rsidR="001B261C">
        <w:rPr>
          <w:rFonts w:ascii="Arial Nova Light" w:hAnsi="Arial Nova Light"/>
          <w:sz w:val="21"/>
          <w:szCs w:val="21"/>
          <w:lang w:val="pt-BR"/>
        </w:rPr>
        <w:t>XYZ</w:t>
      </w:r>
      <w:r w:rsidR="00751FE7" w:rsidRPr="00002881">
        <w:rPr>
          <w:rFonts w:ascii="Arial Nova Light" w:hAnsi="Arial Nova Light"/>
          <w:sz w:val="21"/>
          <w:szCs w:val="21"/>
          <w:lang w:val="pt-BR"/>
        </w:rPr>
        <w:t xml:space="preserve"> Metais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, e </w:t>
      </w:r>
      <w:r w:rsidR="001B261C">
        <w:rPr>
          <w:rFonts w:ascii="Arial Nova Light" w:hAnsi="Arial Nova Light"/>
          <w:sz w:val="21"/>
          <w:szCs w:val="21"/>
          <w:lang w:val="pt-BR"/>
        </w:rPr>
        <w:t>Cia do Frango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 (atual)</w:t>
      </w:r>
      <w:r w:rsidR="00751FE7" w:rsidRPr="00002881">
        <w:rPr>
          <w:rFonts w:ascii="Arial Nova Light" w:hAnsi="Arial Nova Light"/>
          <w:sz w:val="21"/>
          <w:szCs w:val="21"/>
          <w:lang w:val="pt-BR"/>
        </w:rPr>
        <w:t>.</w:t>
      </w:r>
    </w:p>
    <w:p w14:paraId="775BFC83" w14:textId="2BEA323E" w:rsidR="005852D3" w:rsidRPr="00002881" w:rsidRDefault="00751FE7" w:rsidP="005852D3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 xml:space="preserve">Formado em </w:t>
      </w:r>
      <w:r w:rsidR="005852D3" w:rsidRPr="00002881">
        <w:rPr>
          <w:rFonts w:ascii="Arial Nova Light" w:hAnsi="Arial Nova Light"/>
          <w:sz w:val="21"/>
          <w:szCs w:val="21"/>
          <w:lang w:val="pt-BR"/>
        </w:rPr>
        <w:t>Técnico em Segurança do Trabalho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 pela </w:t>
      </w:r>
      <w:r w:rsidR="005852D3" w:rsidRPr="00002881">
        <w:rPr>
          <w:rFonts w:ascii="Arial Nova Light" w:hAnsi="Arial Nova Light"/>
          <w:sz w:val="21"/>
          <w:szCs w:val="21"/>
          <w:lang w:val="pt-BR"/>
        </w:rPr>
        <w:t xml:space="preserve">Fundação Escola Técnica Liberato Salzano Vieira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d</w:t>
      </w:r>
      <w:r w:rsidR="005852D3" w:rsidRPr="00002881">
        <w:rPr>
          <w:rFonts w:ascii="Arial Nova Light" w:hAnsi="Arial Nova Light"/>
          <w:sz w:val="21"/>
          <w:szCs w:val="21"/>
          <w:lang w:val="pt-BR"/>
        </w:rPr>
        <w:t>a Cunha (2021)</w:t>
      </w:r>
      <w:r w:rsidR="00891BA2" w:rsidRPr="00002881">
        <w:rPr>
          <w:rFonts w:ascii="Arial Nova Light" w:hAnsi="Arial Nova Light"/>
          <w:sz w:val="21"/>
          <w:szCs w:val="21"/>
          <w:lang w:val="pt-BR"/>
        </w:rPr>
        <w:t>,</w:t>
      </w:r>
      <w:r w:rsidR="00645408" w:rsidRPr="00002881">
        <w:rPr>
          <w:rFonts w:ascii="Arial Nova Light" w:hAnsi="Arial Nova Light"/>
          <w:sz w:val="21"/>
          <w:szCs w:val="21"/>
          <w:lang w:val="pt-BR"/>
        </w:rPr>
        <w:t xml:space="preserve"> e cursou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técnico em informática, atendimento ao público</w:t>
      </w:r>
      <w:r w:rsidR="00891BA2" w:rsidRPr="00002881">
        <w:rPr>
          <w:rFonts w:ascii="Arial Nova Light" w:hAnsi="Arial Nova Light"/>
          <w:sz w:val="21"/>
          <w:szCs w:val="21"/>
          <w:lang w:val="pt-BR"/>
        </w:rPr>
        <w:t>, e elétrica residencial e predial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.</w:t>
      </w:r>
    </w:p>
    <w:p w14:paraId="395CB4C3" w14:textId="77777777" w:rsidR="00AC61D5" w:rsidRPr="00002881" w:rsidRDefault="00AC61D5" w:rsidP="00AC61D5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>É orientado para Gestão de Pessoas adotando uma abordagem humana para com os seus colegas e pares, sem perder de foco os resultados e metas demandados pela empresa.</w:t>
      </w:r>
    </w:p>
    <w:p w14:paraId="64ADFA66" w14:textId="1B91E0FE" w:rsidR="008A2AE2" w:rsidRPr="00002881" w:rsidRDefault="008A2AE2" w:rsidP="00742BEE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 w:hanging="284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 xml:space="preserve">São qualidades destacadas </w:t>
      </w:r>
      <w:r w:rsidR="00E25B62" w:rsidRPr="00002881">
        <w:rPr>
          <w:rFonts w:ascii="Arial Nova Light" w:hAnsi="Arial Nova Light"/>
          <w:sz w:val="21"/>
          <w:szCs w:val="21"/>
          <w:lang w:val="pt-BR"/>
        </w:rPr>
        <w:t>a sua acessibilidade e a facilidade de relacionamento interpessoal com seus colegas de trabalho, as demais equipes, e com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gestores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 e superiores.</w:t>
      </w:r>
    </w:p>
    <w:p w14:paraId="749101B5" w14:textId="654EC65C" w:rsidR="006D38F8" w:rsidRPr="00002881" w:rsidRDefault="00E25B62" w:rsidP="006D38F8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 xml:space="preserve">Possui amplo conhecimento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nas seguintes atividades da indústria: control</w:t>
      </w:r>
      <w:r w:rsidR="00395729" w:rsidRPr="00002881">
        <w:rPr>
          <w:rFonts w:ascii="Arial Nova Light" w:hAnsi="Arial Nova Light"/>
          <w:sz w:val="21"/>
          <w:szCs w:val="21"/>
          <w:lang w:val="pt-BR"/>
        </w:rPr>
        <w:t xml:space="preserve">e </w:t>
      </w:r>
      <w:r w:rsidRPr="00002881">
        <w:rPr>
          <w:rFonts w:ascii="Arial Nova Light" w:hAnsi="Arial Nova Light"/>
          <w:sz w:val="21"/>
          <w:szCs w:val="21"/>
          <w:lang w:val="pt-BR"/>
        </w:rPr>
        <w:t>e coordenação de almoxarifado, atividades e processos de manufatura, e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 xml:space="preserve"> </w:t>
      </w:r>
      <w:r w:rsidR="00395729" w:rsidRPr="00002881">
        <w:rPr>
          <w:rFonts w:ascii="Arial Nova Light" w:hAnsi="Arial Nova Light"/>
          <w:sz w:val="21"/>
          <w:szCs w:val="21"/>
          <w:lang w:val="pt-BR"/>
        </w:rPr>
        <w:t xml:space="preserve">verificação da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qualidade d</w:t>
      </w:r>
      <w:r w:rsidR="00395729" w:rsidRPr="00002881">
        <w:rPr>
          <w:rFonts w:ascii="Arial Nova Light" w:hAnsi="Arial Nova Light"/>
          <w:sz w:val="21"/>
          <w:szCs w:val="21"/>
          <w:lang w:val="pt-BR"/>
        </w:rPr>
        <w:t xml:space="preserve">os </w:t>
      </w:r>
      <w:r w:rsidR="006D38F8" w:rsidRPr="00002881">
        <w:rPr>
          <w:rFonts w:ascii="Arial Nova Light" w:hAnsi="Arial Nova Light"/>
          <w:sz w:val="21"/>
          <w:szCs w:val="21"/>
          <w:lang w:val="pt-BR"/>
        </w:rPr>
        <w:t>produtos e dos serviços</w:t>
      </w:r>
      <w:r w:rsidR="00826130" w:rsidRPr="00002881">
        <w:rPr>
          <w:rFonts w:ascii="Arial Nova Light" w:hAnsi="Arial Nova Light"/>
          <w:sz w:val="21"/>
          <w:szCs w:val="21"/>
          <w:lang w:val="pt-BR"/>
        </w:rPr>
        <w:t>.</w:t>
      </w:r>
    </w:p>
    <w:p w14:paraId="6AB30887" w14:textId="132C0068" w:rsidR="00E25B62" w:rsidRPr="00002881" w:rsidRDefault="00E25B62" w:rsidP="006D38F8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38" w:lineRule="auto"/>
        <w:ind w:right="147"/>
        <w:jc w:val="both"/>
        <w:rPr>
          <w:rFonts w:ascii="Arial Nova Light" w:hAnsi="Arial Nova Light"/>
          <w:sz w:val="21"/>
          <w:szCs w:val="21"/>
          <w:lang w:val="pt-BR"/>
        </w:rPr>
      </w:pPr>
      <w:r w:rsidRPr="00002881">
        <w:rPr>
          <w:rFonts w:ascii="Arial Nova Light" w:hAnsi="Arial Nova Light"/>
          <w:sz w:val="21"/>
          <w:szCs w:val="21"/>
          <w:lang w:val="pt-BR"/>
        </w:rPr>
        <w:t xml:space="preserve">Complementam o perfil a busca </w:t>
      </w:r>
      <w:r w:rsidR="00B1745B" w:rsidRPr="00002881">
        <w:rPr>
          <w:rFonts w:ascii="Arial Nova Light" w:hAnsi="Arial Nova Light"/>
          <w:sz w:val="21"/>
          <w:szCs w:val="21"/>
          <w:lang w:val="pt-BR"/>
        </w:rPr>
        <w:t xml:space="preserve">pelo </w:t>
      </w:r>
      <w:r w:rsidRPr="00002881">
        <w:rPr>
          <w:rFonts w:ascii="Arial Nova Light" w:hAnsi="Arial Nova Light"/>
          <w:sz w:val="21"/>
          <w:szCs w:val="21"/>
          <w:lang w:val="pt-BR"/>
        </w:rPr>
        <w:t xml:space="preserve">autoconhecimento, </w:t>
      </w:r>
      <w:r w:rsidR="002B6983" w:rsidRPr="00002881">
        <w:rPr>
          <w:rFonts w:ascii="Arial Nova Light" w:hAnsi="Arial Nova Light"/>
          <w:sz w:val="21"/>
          <w:szCs w:val="21"/>
          <w:lang w:val="pt-BR"/>
        </w:rPr>
        <w:t>capacidade de gerenciamento de conflitos</w:t>
      </w:r>
      <w:r w:rsidR="00B1745B" w:rsidRPr="00002881">
        <w:rPr>
          <w:rFonts w:ascii="Arial Nova Light" w:hAnsi="Arial Nova Light"/>
          <w:sz w:val="21"/>
          <w:szCs w:val="21"/>
          <w:lang w:val="pt-BR"/>
        </w:rPr>
        <w:t xml:space="preserve">, e </w:t>
      </w:r>
      <w:r w:rsidR="002B6983" w:rsidRPr="00002881">
        <w:rPr>
          <w:rFonts w:ascii="Arial Nova Light" w:hAnsi="Arial Nova Light"/>
          <w:sz w:val="21"/>
          <w:szCs w:val="21"/>
          <w:lang w:val="pt-BR"/>
        </w:rPr>
        <w:t>bom humor.</w:t>
      </w:r>
    </w:p>
    <w:p w14:paraId="36CB10DF" w14:textId="77777777" w:rsidR="00645408" w:rsidRPr="00002881" w:rsidRDefault="00645408" w:rsidP="00456DE9">
      <w:pPr>
        <w:pStyle w:val="PargrafodaLista"/>
        <w:tabs>
          <w:tab w:val="left" w:pos="432"/>
        </w:tabs>
        <w:spacing w:before="40" w:line="238" w:lineRule="auto"/>
        <w:ind w:left="431" w:right="147" w:firstLine="0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71FB2A59" w14:textId="77777777" w:rsidR="0039193E" w:rsidRPr="00002881" w:rsidRDefault="00554099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</w:pPr>
      <w:r w:rsidRPr="00002881"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  <w:t>HISTÓRICO PROFISSIONAL</w:t>
      </w:r>
    </w:p>
    <w:p w14:paraId="7FCF1535" w14:textId="77777777" w:rsidR="00742BEE" w:rsidRPr="00002881" w:rsidRDefault="00742BEE" w:rsidP="00DD35E3">
      <w:pPr>
        <w:tabs>
          <w:tab w:val="left" w:pos="567"/>
        </w:tabs>
        <w:rPr>
          <w:rFonts w:ascii="Arial Nova Light" w:hAnsi="Arial Nova Light"/>
          <w:sz w:val="10"/>
          <w:szCs w:val="10"/>
          <w:lang w:val="pt-BR"/>
        </w:rPr>
      </w:pPr>
    </w:p>
    <w:p w14:paraId="17F1A081" w14:textId="3FF049E3" w:rsidR="00007C1E" w:rsidRPr="00002881" w:rsidRDefault="001B261C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>CIA do F</w:t>
      </w:r>
      <w:r w:rsidR="00D924C5" w:rsidRPr="00002881">
        <w:rPr>
          <w:rFonts w:ascii="Arial Nova Light" w:hAnsi="Arial Nova Light"/>
          <w:b/>
          <w:bCs/>
          <w:szCs w:val="28"/>
          <w:lang w:val="pt-BR"/>
        </w:rPr>
        <w:t xml:space="preserve">RANGO ALIMENTOS </w:t>
      </w:r>
      <w:r w:rsidR="00007C1E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Porto Alegre </w:t>
      </w:r>
      <w:r w:rsidR="00007C1E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924C5" w:rsidRPr="00002881">
        <w:rPr>
          <w:rFonts w:ascii="Arial Nova Light" w:eastAsia="Times New Roman" w:hAnsi="Arial Nova Light" w:cs="Arial"/>
          <w:lang w:val="pt-BR" w:eastAsia="pt-BR"/>
        </w:rPr>
        <w:t>RS</w:t>
      </w:r>
      <w:r>
        <w:rPr>
          <w:rFonts w:ascii="Arial Nova Light" w:eastAsia="Times New Roman" w:hAnsi="Arial Nova Light" w:cs="Arial"/>
          <w:lang w:val="pt-BR" w:eastAsia="pt-BR"/>
        </w:rPr>
        <w:t xml:space="preserve">          </w:t>
      </w:r>
      <w:r w:rsidR="00D924C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007C1E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</w:t>
      </w:r>
      <w:r w:rsidR="00D924C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</w:t>
      </w:r>
      <w:r w:rsidR="00624BD6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</w:t>
      </w:r>
      <w:r w:rsidR="009F1F00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</w:t>
      </w:r>
      <w:r w:rsidR="00D924C5" w:rsidRPr="00002881">
        <w:rPr>
          <w:rFonts w:ascii="Arial Nova Light" w:hAnsi="Arial Nova Light"/>
          <w:b/>
          <w:bCs/>
          <w:sz w:val="20"/>
          <w:szCs w:val="24"/>
          <w:lang w:val="pt-BR"/>
        </w:rPr>
        <w:t>SET</w:t>
      </w:r>
      <w:r w:rsidR="00007C1E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="00D924C5" w:rsidRPr="00002881">
        <w:rPr>
          <w:rFonts w:ascii="Arial Nova Light" w:hAnsi="Arial Nova Light"/>
          <w:b/>
          <w:bCs/>
          <w:sz w:val="20"/>
          <w:szCs w:val="24"/>
          <w:lang w:val="pt-BR"/>
        </w:rPr>
        <w:t>22</w:t>
      </w:r>
      <w:r w:rsidR="00007C1E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007C1E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9F1F00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TUAL</w:t>
      </w:r>
    </w:p>
    <w:p w14:paraId="2BA72F89" w14:textId="77777777" w:rsidR="00007C1E" w:rsidRPr="00002881" w:rsidRDefault="00007C1E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0288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120713F" wp14:editId="04A5824A">
                <wp:extent cx="6804000" cy="9525"/>
                <wp:effectExtent l="0" t="0" r="0" b="0"/>
                <wp:docPr id="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F279B5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">
                <v:rect id="Rectangle 14" o:spid="_x0000_s1027" style="position:absolute;width:10558;height: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1GtMQA&#10;AADaAAAADwAAAGRycy9kb3ducmV2LnhtbESPT2sCMRTE7wW/Q3iCt5pVrOhqFC0IvRT8d9Dbc/Pc&#10;Xdy8bJOoWz+9EQo9DjPzG2Y6b0wlbuR8aVlBr5uAIM6sLjlXsN+t3kcgfEDWWFkmBb/kYT5rvU0x&#10;1fbOG7ptQy4ihH2KCooQ6lRKnxVk0HdtTRy9s3UGQ5Qul9rhPcJNJftJMpQGS44LBdb0WVB22V6N&#10;guV4tPxZD/j7sTkd6Xg4XT76LlGq024WExCBmvAf/mt/aQVDeF2JN0DO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tRrTEAAAA2gAAAA8AAAAAAAAAAAAAAAAAmAIAAGRycy9k&#10;b3ducmV2LnhtbFBLBQYAAAAABAAEAPUAAACJAwAAAAA=&#10;" fillcolor="black" stroked="f"/>
                <w10:anchorlock/>
              </v:group>
            </w:pict>
          </mc:Fallback>
        </mc:AlternateContent>
      </w:r>
    </w:p>
    <w:p w14:paraId="0E5CEA84" w14:textId="3CA0B51D" w:rsidR="00F57475" w:rsidRPr="00002881" w:rsidRDefault="00624BD6" w:rsidP="00F57475">
      <w:pPr>
        <w:ind w:left="145"/>
        <w:rPr>
          <w:rFonts w:ascii="Arial Nova Light" w:hAnsi="Arial Nova Light"/>
          <w:sz w:val="16"/>
          <w:szCs w:val="16"/>
          <w:lang w:val="pt-BR"/>
        </w:rPr>
      </w:pPr>
      <w:r w:rsidRPr="00002881">
        <w:rPr>
          <w:rFonts w:ascii="Arial Nova Light" w:hAnsi="Arial Nova Light"/>
          <w:sz w:val="16"/>
          <w:szCs w:val="16"/>
          <w:lang w:val="pt-BR"/>
        </w:rPr>
        <w:t>Empresa de frigorifico de aves com aproximadamente 400 funcionários, conta com diversos produtos dentre resfriados e congelados.</w:t>
      </w:r>
    </w:p>
    <w:p w14:paraId="2937EDF8" w14:textId="77777777" w:rsidR="00624BD6" w:rsidRPr="00002881" w:rsidRDefault="00624BD6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7D756DD" w14:textId="70F00459" w:rsidR="00007C1E" w:rsidRPr="00002881" w:rsidRDefault="00624BD6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02881">
        <w:rPr>
          <w:rFonts w:ascii="Arial Nova Light" w:hAnsi="Arial Nova Light"/>
          <w:b/>
          <w:bCs/>
          <w:lang w:val="pt-BR"/>
        </w:rPr>
        <w:t>Técnico em Segurança do Trabalho</w:t>
      </w:r>
    </w:p>
    <w:p w14:paraId="7D46F31D" w14:textId="77777777" w:rsidR="00F57475" w:rsidRPr="00002881" w:rsidRDefault="00F57475" w:rsidP="00F57475">
      <w:pPr>
        <w:ind w:left="145"/>
        <w:rPr>
          <w:rFonts w:ascii="Arial Nova Light" w:hAnsi="Arial Nova Light"/>
          <w:sz w:val="4"/>
          <w:szCs w:val="4"/>
          <w:lang w:val="pt-BR"/>
        </w:rPr>
      </w:pPr>
    </w:p>
    <w:p w14:paraId="584810C4" w14:textId="6F968A5D" w:rsidR="00007C1E" w:rsidRPr="00002881" w:rsidRDefault="00007C1E" w:rsidP="00B1745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sponsabilidades:</w:t>
      </w:r>
    </w:p>
    <w:p w14:paraId="26DEE50A" w14:textId="6B51F856" w:rsidR="00624BD6" w:rsidRPr="00002881" w:rsidRDefault="00430123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Gestão em Segurança do Trabalho</w:t>
      </w:r>
      <w:r w:rsidR="001A6E45" w:rsidRPr="00002881">
        <w:rPr>
          <w:rFonts w:ascii="Arial Nova Light" w:hAnsi="Arial Nova Light"/>
          <w:sz w:val="20"/>
          <w:szCs w:val="20"/>
          <w:lang w:val="pt-BR"/>
        </w:rPr>
        <w:t xml:space="preserve"> atuando como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Técnico </w:t>
      </w:r>
      <w:r w:rsidR="001A6E45" w:rsidRPr="00002881">
        <w:rPr>
          <w:rFonts w:ascii="Arial Nova Light" w:hAnsi="Arial Nova Light"/>
          <w:sz w:val="20"/>
          <w:szCs w:val="20"/>
          <w:lang w:val="pt-BR"/>
        </w:rPr>
        <w:t>R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esponsável </w:t>
      </w:r>
      <w:r w:rsidR="00002881" w:rsidRPr="00002881">
        <w:rPr>
          <w:rFonts w:ascii="Arial Nova Light" w:hAnsi="Arial Nova Light"/>
          <w:sz w:val="20"/>
          <w:szCs w:val="20"/>
          <w:lang w:val="pt-BR"/>
        </w:rPr>
        <w:t xml:space="preserve">pelo </w:t>
      </w:r>
      <w:r w:rsidR="001A6E45" w:rsidRPr="00002881">
        <w:rPr>
          <w:rFonts w:ascii="Arial Nova Light" w:hAnsi="Arial Nova Light"/>
          <w:sz w:val="20"/>
          <w:szCs w:val="20"/>
          <w:lang w:val="pt-BR"/>
        </w:rPr>
        <w:t>Período N</w:t>
      </w:r>
      <w:r w:rsidRPr="00002881">
        <w:rPr>
          <w:rFonts w:ascii="Arial Nova Light" w:hAnsi="Arial Nova Light"/>
          <w:sz w:val="20"/>
          <w:szCs w:val="20"/>
          <w:lang w:val="pt-BR"/>
        </w:rPr>
        <w:t>oturno.</w:t>
      </w:r>
    </w:p>
    <w:p w14:paraId="40A7F77F" w14:textId="23390F05" w:rsidR="00430123" w:rsidRPr="00002881" w:rsidRDefault="00430123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Diário de bordo onde tenho as demandas semanais para cumprir e deixar 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 xml:space="preserve">os dados </w:t>
      </w:r>
      <w:r w:rsidRPr="00002881">
        <w:rPr>
          <w:rFonts w:ascii="Arial Nova Light" w:hAnsi="Arial Nova Light"/>
          <w:sz w:val="20"/>
          <w:szCs w:val="20"/>
          <w:lang w:val="pt-BR"/>
        </w:rPr>
        <w:t>registrado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1907DA" w:rsidRPr="00002881">
        <w:rPr>
          <w:rFonts w:ascii="Arial Nova Light" w:hAnsi="Arial Nova Light"/>
          <w:sz w:val="20"/>
          <w:szCs w:val="20"/>
          <w:lang w:val="pt-BR"/>
        </w:rPr>
        <w:t xml:space="preserve"> e arquivado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1907DA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50057A70" w14:textId="4B31E238" w:rsidR="00624BD6" w:rsidRPr="00002881" w:rsidRDefault="001907DA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companhamento de terceiros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>, c</w:t>
      </w:r>
      <w:r w:rsidRPr="00002881">
        <w:rPr>
          <w:rFonts w:ascii="Arial Nova Light" w:hAnsi="Arial Nova Light"/>
          <w:sz w:val="20"/>
          <w:szCs w:val="20"/>
          <w:lang w:val="pt-BR"/>
        </w:rPr>
        <w:t>ertifica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 xml:space="preserve">ndo-me que os seus </w:t>
      </w:r>
      <w:r w:rsidRPr="00002881">
        <w:rPr>
          <w:rFonts w:ascii="Arial Nova Light" w:hAnsi="Arial Nova Light"/>
          <w:sz w:val="20"/>
          <w:szCs w:val="20"/>
          <w:lang w:val="pt-BR"/>
        </w:rPr>
        <w:t>documentos estão em dia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 quanto aos treinamos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para 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 xml:space="preserve">as atividades exigidas no </w:t>
      </w:r>
      <w:r w:rsidRPr="00002881">
        <w:rPr>
          <w:rFonts w:ascii="Arial Nova Light" w:hAnsi="Arial Nova Light"/>
          <w:sz w:val="20"/>
          <w:szCs w:val="20"/>
          <w:lang w:val="pt-BR"/>
        </w:rPr>
        <w:t>curso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 xml:space="preserve">: </w:t>
      </w:r>
      <w:r w:rsidRPr="00002881">
        <w:rPr>
          <w:rFonts w:ascii="Arial Nova Light" w:hAnsi="Arial Nova Light"/>
          <w:sz w:val="20"/>
          <w:szCs w:val="20"/>
          <w:lang w:val="pt-BR"/>
        </w:rPr>
        <w:t>NR 35, NR33, NR 10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>, entre outras.</w:t>
      </w:r>
    </w:p>
    <w:p w14:paraId="7D36F14D" w14:textId="70C27A23" w:rsidR="00624BD6" w:rsidRPr="00002881" w:rsidRDefault="004B5EB4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Realizar a i</w:t>
      </w:r>
      <w:r w:rsidR="00624BD6" w:rsidRPr="00002881">
        <w:rPr>
          <w:rFonts w:ascii="Arial Nova Light" w:hAnsi="Arial Nova Light"/>
          <w:sz w:val="20"/>
          <w:szCs w:val="20"/>
          <w:lang w:val="pt-BR"/>
        </w:rPr>
        <w:t>ntegração d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os novos </w:t>
      </w:r>
      <w:r w:rsidR="00624BD6" w:rsidRPr="00002881">
        <w:rPr>
          <w:rFonts w:ascii="Arial Nova Light" w:hAnsi="Arial Nova Light"/>
          <w:sz w:val="20"/>
          <w:szCs w:val="20"/>
          <w:lang w:val="pt-BR"/>
        </w:rPr>
        <w:t>colaboradores.</w:t>
      </w:r>
    </w:p>
    <w:p w14:paraId="3FD41647" w14:textId="61C4D2CF" w:rsidR="00624BD6" w:rsidRPr="00002881" w:rsidRDefault="00624BD6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plicação da POP (Procedimento Operacional Padrão) aos colaboradores.</w:t>
      </w:r>
    </w:p>
    <w:p w14:paraId="46676CA5" w14:textId="54B1F923" w:rsidR="00624BD6" w:rsidRPr="00002881" w:rsidRDefault="00624BD6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nspeção d</w:t>
      </w:r>
      <w:r w:rsidR="00751FE7" w:rsidRPr="00002881">
        <w:rPr>
          <w:rFonts w:ascii="Arial Nova Light" w:hAnsi="Arial Nova Light"/>
          <w:sz w:val="20"/>
          <w:szCs w:val="20"/>
          <w:lang w:val="pt-BR"/>
        </w:rPr>
        <w:t xml:space="preserve">as </w:t>
      </w:r>
      <w:r w:rsidRPr="00002881">
        <w:rPr>
          <w:rFonts w:ascii="Arial Nova Light" w:hAnsi="Arial Nova Light"/>
          <w:sz w:val="20"/>
          <w:szCs w:val="20"/>
          <w:lang w:val="pt-BR"/>
        </w:rPr>
        <w:t>áreas da empresa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 xml:space="preserve"> sob a ótica da Segurança do Trabalho</w:t>
      </w:r>
      <w:r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79B08D35" w14:textId="6FD47CFC" w:rsidR="00624BD6" w:rsidRPr="00002881" w:rsidRDefault="001907DA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companhamento das OS (Ordem de Serviço) de manutenção e melhorias.</w:t>
      </w:r>
    </w:p>
    <w:p w14:paraId="242C1CC5" w14:textId="4E0BD63A" w:rsidR="00624BD6" w:rsidRPr="00002881" w:rsidRDefault="00624BD6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Disponibilização das FISPQ (Ficha de Informação de Segurança de Produto Químico) para todos os setores.</w:t>
      </w:r>
    </w:p>
    <w:p w14:paraId="4766CC1C" w14:textId="77777777" w:rsidR="00007C1E" w:rsidRPr="00002881" w:rsidRDefault="00007C1E" w:rsidP="00C935FB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93509D4" w14:textId="1E907D19" w:rsidR="00007C1E" w:rsidRPr="00002881" w:rsidRDefault="00007C1E" w:rsidP="00D07510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alizações:</w:t>
      </w:r>
    </w:p>
    <w:p w14:paraId="12C6D685" w14:textId="07B7BF12" w:rsidR="00007C1E" w:rsidRPr="00002881" w:rsidRDefault="00C57EFA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Realizei i</w:t>
      </w:r>
      <w:r w:rsidR="00D07510" w:rsidRPr="00002881">
        <w:rPr>
          <w:rFonts w:ascii="Arial Nova Light" w:hAnsi="Arial Nova Light"/>
          <w:sz w:val="20"/>
          <w:szCs w:val="20"/>
          <w:lang w:val="pt-BR"/>
        </w:rPr>
        <w:t xml:space="preserve">nspeções </w:t>
      </w:r>
      <w:r w:rsidRPr="00002881">
        <w:rPr>
          <w:rFonts w:ascii="Arial Nova Light" w:hAnsi="Arial Nova Light"/>
          <w:sz w:val="20"/>
          <w:szCs w:val="20"/>
          <w:lang w:val="pt-BR"/>
        </w:rPr>
        <w:t>completa</w:t>
      </w:r>
      <w:r w:rsidR="004B5EB4" w:rsidRPr="00002881">
        <w:rPr>
          <w:rFonts w:ascii="Arial Nova Light" w:hAnsi="Arial Nova Light"/>
          <w:sz w:val="20"/>
          <w:szCs w:val="20"/>
          <w:lang w:val="pt-BR"/>
        </w:rPr>
        <w:t>s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nas </w:t>
      </w:r>
      <w:r w:rsidR="00D07510" w:rsidRPr="00002881">
        <w:rPr>
          <w:rFonts w:ascii="Arial Nova Light" w:hAnsi="Arial Nova Light"/>
          <w:sz w:val="20"/>
          <w:szCs w:val="20"/>
          <w:lang w:val="pt-BR"/>
        </w:rPr>
        <w:t>áreas de trabalho, e solicitei melhorias</w:t>
      </w:r>
      <w:r w:rsidRPr="00002881">
        <w:rPr>
          <w:rFonts w:ascii="Arial Nova Light" w:hAnsi="Arial Nova Light"/>
          <w:sz w:val="20"/>
          <w:szCs w:val="20"/>
          <w:lang w:val="pt-BR"/>
        </w:rPr>
        <w:t>,</w:t>
      </w:r>
      <w:r w:rsidR="00D07510" w:rsidRPr="00002881">
        <w:rPr>
          <w:rFonts w:ascii="Arial Nova Light" w:hAnsi="Arial Nova Light"/>
          <w:sz w:val="20"/>
          <w:szCs w:val="20"/>
          <w:lang w:val="pt-BR"/>
        </w:rPr>
        <w:t xml:space="preserve"> como iluminação adequada, guarda</w:t>
      </w:r>
      <w:r w:rsidRPr="00002881">
        <w:rPr>
          <w:rFonts w:ascii="Arial Nova Light" w:hAnsi="Arial Nova Light"/>
          <w:sz w:val="20"/>
          <w:szCs w:val="20"/>
          <w:lang w:val="pt-BR"/>
        </w:rPr>
        <w:t>-</w:t>
      </w:r>
      <w:r w:rsidR="00D07510" w:rsidRPr="00002881">
        <w:rPr>
          <w:rFonts w:ascii="Arial Nova Light" w:hAnsi="Arial Nova Light"/>
          <w:sz w:val="20"/>
          <w:szCs w:val="20"/>
          <w:lang w:val="pt-BR"/>
        </w:rPr>
        <w:t>corpo</w:t>
      </w:r>
      <w:r w:rsidR="00B04FB1" w:rsidRPr="00002881">
        <w:rPr>
          <w:rFonts w:ascii="Arial Nova Light" w:hAnsi="Arial Nova Light"/>
          <w:sz w:val="20"/>
          <w:szCs w:val="20"/>
          <w:lang w:val="pt-BR"/>
        </w:rPr>
        <w:t xml:space="preserve"> nas escada</w:t>
      </w:r>
      <w:r w:rsidR="001907DA"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B04FB1" w:rsidRPr="00002881">
        <w:rPr>
          <w:rFonts w:ascii="Arial Nova Light" w:hAnsi="Arial Nova Light"/>
          <w:sz w:val="20"/>
          <w:szCs w:val="20"/>
          <w:lang w:val="pt-BR"/>
        </w:rPr>
        <w:t xml:space="preserve">, ajuste de piso danificado, 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por </w:t>
      </w:r>
      <w:r w:rsidRPr="00002881">
        <w:rPr>
          <w:rFonts w:ascii="Arial Nova Light" w:hAnsi="Arial Nova Light"/>
          <w:sz w:val="20"/>
          <w:szCs w:val="20"/>
          <w:lang w:val="pt-BR"/>
        </w:rPr>
        <w:t>hav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er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no </w:t>
      </w:r>
      <w:r w:rsidR="00B04FB1" w:rsidRPr="00002881">
        <w:rPr>
          <w:rFonts w:ascii="Arial Nova Light" w:hAnsi="Arial Nova Light"/>
          <w:sz w:val="20"/>
          <w:szCs w:val="20"/>
          <w:lang w:val="pt-BR"/>
        </w:rPr>
        <w:t xml:space="preserve">mesmo local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o </w:t>
      </w:r>
      <w:r w:rsidR="00B04FB1" w:rsidRPr="00002881">
        <w:rPr>
          <w:rFonts w:ascii="Arial Nova Light" w:hAnsi="Arial Nova Light"/>
          <w:sz w:val="20"/>
          <w:szCs w:val="20"/>
          <w:lang w:val="pt-BR"/>
        </w:rPr>
        <w:t>transporte de empilhadeira e transpaleteira.</w:t>
      </w:r>
    </w:p>
    <w:p w14:paraId="75E64CC4" w14:textId="14658385" w:rsidR="00007C1E" w:rsidRPr="00002881" w:rsidRDefault="00007C1E" w:rsidP="00C935FB">
      <w:pPr>
        <w:pStyle w:val="Corpodetexto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21F88603" w14:textId="3F047144" w:rsidR="00F57475" w:rsidRPr="00002881" w:rsidRDefault="001B261C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>GYZ</w:t>
      </w:r>
      <w:r w:rsidR="00624BD6" w:rsidRPr="00002881">
        <w:rPr>
          <w:rFonts w:ascii="Arial Nova Light" w:hAnsi="Arial Nova Light"/>
          <w:b/>
          <w:bCs/>
          <w:szCs w:val="28"/>
          <w:lang w:val="pt-BR"/>
        </w:rPr>
        <w:t xml:space="preserve"> METAIS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Viamão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624BD6" w:rsidRPr="00002881">
        <w:rPr>
          <w:rFonts w:ascii="Arial Nova Light" w:eastAsia="Times New Roman" w:hAnsi="Arial Nova Light" w:cs="Arial"/>
          <w:lang w:val="pt-BR" w:eastAsia="pt-BR"/>
        </w:rPr>
        <w:t xml:space="preserve">RS  </w:t>
      </w:r>
      <w:r>
        <w:rPr>
          <w:rFonts w:ascii="Arial Nova Light" w:eastAsia="Times New Roman" w:hAnsi="Arial Nova Light" w:cs="Arial"/>
          <w:lang w:val="pt-BR" w:eastAsia="pt-BR"/>
        </w:rPr>
        <w:t xml:space="preserve">       </w:t>
      </w:r>
      <w:r w:rsidR="00624BD6" w:rsidRPr="00002881">
        <w:rPr>
          <w:rFonts w:ascii="Arial Nova Light" w:eastAsia="Times New Roman" w:hAnsi="Arial Nova Light" w:cs="Arial"/>
          <w:lang w:val="pt-BR" w:eastAsia="pt-BR"/>
        </w:rPr>
        <w:t xml:space="preserve">                                                                                              </w:t>
      </w:r>
      <w:r w:rsidR="00624BD6" w:rsidRPr="00002881">
        <w:rPr>
          <w:rFonts w:ascii="Arial Nova Light" w:hAnsi="Arial Nova Light"/>
          <w:b/>
          <w:bCs/>
          <w:sz w:val="20"/>
          <w:szCs w:val="24"/>
          <w:lang w:val="pt-BR"/>
        </w:rPr>
        <w:t>AGO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="00624BD6" w:rsidRPr="00002881">
        <w:rPr>
          <w:rFonts w:ascii="Arial Nova Light" w:hAnsi="Arial Nova Light"/>
          <w:b/>
          <w:bCs/>
          <w:sz w:val="20"/>
          <w:szCs w:val="24"/>
          <w:lang w:val="pt-BR"/>
        </w:rPr>
        <w:t>19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624BD6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SET 2022</w:t>
      </w:r>
    </w:p>
    <w:p w14:paraId="5639E8B8" w14:textId="77777777" w:rsidR="00F57475" w:rsidRPr="00002881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0288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4BA51F2" wp14:editId="1AE6849D">
                <wp:extent cx="6804000" cy="9525"/>
                <wp:effectExtent l="0" t="0" r="0" b="0"/>
                <wp:docPr id="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48FC76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">
                <v:rect id="Rectangle 14" o:spid="_x0000_s1027" style="position:absolute;width:10558;height: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/Yw8QA&#10;AADaAAAADwAAAGRycy9kb3ducmV2LnhtbESPT2sCMRTE7wW/Q3iCt5pVtOhqFC0IvRT8d9Dbc/Pc&#10;Xdy8bJOoq5++EQo9DjPzG2Y6b0wlbuR8aVlBr5uAIM6sLjlXsN+t3kcgfEDWWFkmBQ/yMJ+13qaY&#10;anvnDd22IRcRwj5FBUUIdSqlzwoy6Lu2Jo7e2TqDIUqXS+3wHuGmkv0k+ZAGS44LBdb0WVB22V6N&#10;guV4tPxZD/j7uTkd6Xg4XYZ9lyjVaTeLCYhATfgP/7W/tIIhvK7EGyB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/2MPEAAAA2gAAAA8AAAAAAAAAAAAAAAAAmAIAAGRycy9k&#10;b3ducmV2LnhtbFBLBQYAAAAABAAEAPUAAACJAwAAAAA=&#10;" fillcolor="black" stroked="f"/>
                <w10:anchorlock/>
              </v:group>
            </w:pict>
          </mc:Fallback>
        </mc:AlternateContent>
      </w:r>
    </w:p>
    <w:p w14:paraId="33FACF87" w14:textId="77777777" w:rsidR="00624BD6" w:rsidRPr="00002881" w:rsidRDefault="00624BD6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0857C450" w14:textId="0CBCE6CA" w:rsidR="00F57475" w:rsidRPr="00002881" w:rsidRDefault="001F1D82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02881">
        <w:rPr>
          <w:rFonts w:ascii="Arial Nova Light" w:hAnsi="Arial Nova Light"/>
          <w:b/>
          <w:bCs/>
          <w:lang w:val="pt-BR"/>
        </w:rPr>
        <w:t>Auxiliar de Expedição</w:t>
      </w:r>
      <w:r w:rsidR="00F32E40" w:rsidRPr="00002881">
        <w:rPr>
          <w:rFonts w:ascii="Arial Nova Light" w:hAnsi="Arial Nova Light"/>
          <w:b/>
          <w:bCs/>
          <w:lang w:val="pt-BR"/>
        </w:rPr>
        <w:t xml:space="preserve">                                                                                                                </w:t>
      </w:r>
      <w:r w:rsidR="00F32E40" w:rsidRPr="00002881">
        <w:rPr>
          <w:rFonts w:ascii="Arial Nova Light" w:hAnsi="Arial Nova Light"/>
          <w:b/>
          <w:bCs/>
          <w:sz w:val="20"/>
          <w:szCs w:val="20"/>
          <w:lang w:val="pt-BR"/>
        </w:rPr>
        <w:t>AGO 2019 – SET 2022</w:t>
      </w:r>
      <w:r w:rsidR="00276184" w:rsidRPr="00002881">
        <w:rPr>
          <w:rFonts w:ascii="Arial Nova Light" w:hAnsi="Arial Nova Light"/>
          <w:b/>
          <w:bCs/>
          <w:lang w:val="pt-BR"/>
        </w:rPr>
        <w:t xml:space="preserve">                                                                                                               </w:t>
      </w:r>
      <w:r w:rsidR="00680C5B" w:rsidRPr="00002881">
        <w:rPr>
          <w:rFonts w:ascii="Arial Nova Light" w:hAnsi="Arial Nova Light"/>
          <w:b/>
          <w:bCs/>
          <w:lang w:val="pt-BR"/>
        </w:rPr>
        <w:t xml:space="preserve">   </w:t>
      </w:r>
    </w:p>
    <w:p w14:paraId="2A12F0FA" w14:textId="77777777" w:rsidR="00F57475" w:rsidRPr="00002881" w:rsidRDefault="00F57475" w:rsidP="00F57475">
      <w:pPr>
        <w:ind w:left="145"/>
        <w:rPr>
          <w:rFonts w:ascii="Arial Nova Light" w:hAnsi="Arial Nova Light"/>
          <w:sz w:val="4"/>
          <w:szCs w:val="4"/>
          <w:lang w:val="pt-BR"/>
        </w:rPr>
      </w:pPr>
    </w:p>
    <w:p w14:paraId="61AD5EFF" w14:textId="2BB48652" w:rsidR="0070780E" w:rsidRPr="00002881" w:rsidRDefault="00680C5B" w:rsidP="0070780E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sponsabilidades:</w:t>
      </w:r>
      <w:r w:rsidR="0070780E" w:rsidRPr="00002881">
        <w:rPr>
          <w:rFonts w:ascii="Arial Nova Light" w:hAnsi="Arial Nova Light"/>
          <w:sz w:val="19"/>
          <w:szCs w:val="19"/>
          <w:lang w:val="pt-BR"/>
        </w:rPr>
        <w:t xml:space="preserve">                                                                                                        </w:t>
      </w:r>
    </w:p>
    <w:p w14:paraId="0FA8CF60" w14:textId="085DA807" w:rsidR="0070780E" w:rsidRPr="00002881" w:rsidRDefault="0070780E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Controle de cartões de ordem de produção, encaminhando-os para os 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demais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setores 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de destinação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. </w:t>
      </w:r>
    </w:p>
    <w:p w14:paraId="225298D4" w14:textId="3FA8C9F5" w:rsidR="0070780E" w:rsidRPr="00002881" w:rsidRDefault="0070780E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Operador de injetora centrífuga</w:t>
      </w:r>
      <w:r w:rsidR="00F10F7B" w:rsidRPr="00002881">
        <w:rPr>
          <w:rFonts w:ascii="Arial Nova Light" w:hAnsi="Arial Nova Light"/>
          <w:sz w:val="20"/>
          <w:szCs w:val="20"/>
          <w:lang w:val="pt-BR"/>
        </w:rPr>
        <w:t xml:space="preserve"> 4 pratos Injetmaster, onde se utilizava uma matriz de borracha para injetar peças técnicas, programando a rotação e pressão da máquina conforme necessidade do modelo da</w:t>
      </w:r>
      <w:r w:rsidR="009B3696"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F10F7B" w:rsidRPr="00002881">
        <w:rPr>
          <w:rFonts w:ascii="Arial Nova Light" w:hAnsi="Arial Nova Light"/>
          <w:sz w:val="20"/>
          <w:szCs w:val="20"/>
          <w:lang w:val="pt-BR"/>
        </w:rPr>
        <w:t xml:space="preserve"> peça</w:t>
      </w:r>
      <w:r w:rsidR="009B3696"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F10F7B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69438E90" w14:textId="4C0D557D" w:rsidR="00F10F7B" w:rsidRPr="00002881" w:rsidRDefault="00F10F7B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Separação de peças após injetadas nas </w:t>
      </w:r>
      <w:r w:rsidR="009B3696" w:rsidRPr="00002881">
        <w:rPr>
          <w:rFonts w:ascii="Arial Nova Light" w:hAnsi="Arial Nova Light"/>
          <w:sz w:val="20"/>
          <w:szCs w:val="20"/>
          <w:lang w:val="pt-BR"/>
        </w:rPr>
        <w:t>matrizes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de aço</w:t>
      </w:r>
      <w:r w:rsidR="009B3696" w:rsidRPr="00002881">
        <w:rPr>
          <w:rFonts w:ascii="Arial Nova Light" w:hAnsi="Arial Nova Light"/>
          <w:sz w:val="20"/>
          <w:szCs w:val="20"/>
          <w:lang w:val="pt-BR"/>
        </w:rPr>
        <w:t>; no mesmo molde se i</w:t>
      </w:r>
      <w:r w:rsidR="00F452EE" w:rsidRPr="00002881">
        <w:rPr>
          <w:rFonts w:ascii="Arial Nova Light" w:hAnsi="Arial Nova Light"/>
          <w:sz w:val="20"/>
          <w:szCs w:val="20"/>
          <w:lang w:val="pt-BR"/>
        </w:rPr>
        <w:t>njetava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vários modelos de peças</w:t>
      </w:r>
      <w:r w:rsidR="009B3696" w:rsidRPr="00002881">
        <w:rPr>
          <w:rFonts w:ascii="Arial Nova Light" w:hAnsi="Arial Nova Light"/>
          <w:sz w:val="20"/>
          <w:szCs w:val="20"/>
          <w:lang w:val="pt-BR"/>
        </w:rPr>
        <w:t xml:space="preserve"> distintas, havendo a necessidade de separação e contabilização delas.</w:t>
      </w:r>
    </w:p>
    <w:p w14:paraId="73164465" w14:textId="627379E4" w:rsidR="0070780E" w:rsidRPr="00002881" w:rsidRDefault="009B3696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Abastecimento das </w:t>
      </w:r>
      <w:r w:rsidR="00F452EE" w:rsidRPr="00002881">
        <w:rPr>
          <w:rFonts w:ascii="Arial Nova Light" w:hAnsi="Arial Nova Light"/>
          <w:sz w:val="20"/>
          <w:szCs w:val="20"/>
          <w:lang w:val="pt-BR"/>
        </w:rPr>
        <w:t>injetor</w:t>
      </w:r>
      <w:r w:rsidR="00002881" w:rsidRPr="00002881">
        <w:rPr>
          <w:rFonts w:ascii="Arial Nova Light" w:hAnsi="Arial Nova Light"/>
          <w:sz w:val="20"/>
          <w:szCs w:val="20"/>
          <w:lang w:val="pt-BR"/>
        </w:rPr>
        <w:t>a</w:t>
      </w:r>
      <w:r w:rsidR="00F452EE" w:rsidRPr="00002881">
        <w:rPr>
          <w:rFonts w:ascii="Arial Nova Light" w:hAnsi="Arial Nova Light"/>
          <w:sz w:val="20"/>
          <w:szCs w:val="20"/>
          <w:lang w:val="pt-BR"/>
        </w:rPr>
        <w:t xml:space="preserve">s com a </w:t>
      </w:r>
      <w:r w:rsidRPr="00002881">
        <w:rPr>
          <w:rFonts w:ascii="Arial Nova Light" w:hAnsi="Arial Nova Light"/>
          <w:sz w:val="20"/>
          <w:szCs w:val="20"/>
          <w:lang w:val="pt-BR"/>
        </w:rPr>
        <w:t>matéria-prima (</w:t>
      </w:r>
      <w:r w:rsidR="00F452EE" w:rsidRPr="00002881">
        <w:rPr>
          <w:rFonts w:ascii="Arial Nova Light" w:hAnsi="Arial Nova Light"/>
          <w:sz w:val="20"/>
          <w:szCs w:val="20"/>
          <w:lang w:val="pt-BR"/>
        </w:rPr>
        <w:t>zamak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) e </w:t>
      </w:r>
      <w:r w:rsidR="008E15CF" w:rsidRPr="00002881">
        <w:rPr>
          <w:rFonts w:ascii="Arial Nova Light" w:hAnsi="Arial Nova Light"/>
          <w:sz w:val="20"/>
          <w:szCs w:val="20"/>
          <w:lang w:val="pt-BR"/>
        </w:rPr>
        <w:t xml:space="preserve">repasse para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as </w:t>
      </w:r>
      <w:r w:rsidR="00F452EE" w:rsidRPr="00002881">
        <w:rPr>
          <w:rFonts w:ascii="Arial Nova Light" w:hAnsi="Arial Nova Light"/>
          <w:sz w:val="20"/>
          <w:szCs w:val="20"/>
          <w:lang w:val="pt-BR"/>
        </w:rPr>
        <w:t>m</w:t>
      </w:r>
      <w:r w:rsidR="00002881" w:rsidRPr="00002881">
        <w:rPr>
          <w:rFonts w:ascii="Arial Nova Light" w:hAnsi="Arial Nova Light"/>
          <w:sz w:val="20"/>
          <w:szCs w:val="20"/>
          <w:lang w:val="pt-BR"/>
        </w:rPr>
        <w:t>á</w:t>
      </w:r>
      <w:r w:rsidR="00F452EE" w:rsidRPr="00002881">
        <w:rPr>
          <w:rFonts w:ascii="Arial Nova Light" w:hAnsi="Arial Nova Light"/>
          <w:sz w:val="20"/>
          <w:szCs w:val="20"/>
          <w:lang w:val="pt-BR"/>
        </w:rPr>
        <w:t xml:space="preserve">quinas </w:t>
      </w:r>
      <w:r w:rsidRPr="00002881">
        <w:rPr>
          <w:rFonts w:ascii="Arial Nova Light" w:hAnsi="Arial Nova Light"/>
          <w:sz w:val="20"/>
          <w:szCs w:val="20"/>
          <w:lang w:val="pt-BR"/>
        </w:rPr>
        <w:t>polimento das peças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2482135D" w14:textId="54453676" w:rsidR="00F57475" w:rsidRPr="00002881" w:rsidRDefault="0070780E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Recebimento de matérias-primas e encaminhamento para os demais setores e clientes</w:t>
      </w:r>
      <w:r w:rsidR="008E15CF" w:rsidRPr="00002881">
        <w:rPr>
          <w:rFonts w:ascii="Arial Nova Light" w:hAnsi="Arial Nova Light"/>
          <w:sz w:val="20"/>
          <w:szCs w:val="20"/>
          <w:lang w:val="pt-BR"/>
        </w:rPr>
        <w:t xml:space="preserve"> internos e externos</w:t>
      </w:r>
      <w:r w:rsidR="00F57475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4DBB3703" w14:textId="4AF3FC55" w:rsidR="0029003B" w:rsidRPr="00002881" w:rsidRDefault="0029003B" w:rsidP="0029003B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3CF04E8D" w14:textId="2738F00E" w:rsidR="0029003B" w:rsidRPr="00002881" w:rsidRDefault="0029003B" w:rsidP="0029003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alizações:</w:t>
      </w:r>
    </w:p>
    <w:p w14:paraId="073E7BDD" w14:textId="77777777" w:rsidR="00FE5855" w:rsidRPr="00002881" w:rsidRDefault="00F452EE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 Partir de 02/2022 passei a exercer o cargo de Aux</w:t>
      </w:r>
      <w:r w:rsidR="00D07510" w:rsidRPr="00002881">
        <w:rPr>
          <w:rFonts w:ascii="Arial Nova Light" w:hAnsi="Arial Nova Light"/>
          <w:sz w:val="20"/>
          <w:szCs w:val="20"/>
          <w:lang w:val="pt-BR"/>
        </w:rPr>
        <w:t>iliar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de </w:t>
      </w:r>
      <w:r w:rsidR="00D07510" w:rsidRPr="00002881">
        <w:rPr>
          <w:rFonts w:ascii="Arial Nova Light" w:hAnsi="Arial Nova Light"/>
          <w:sz w:val="20"/>
          <w:szCs w:val="20"/>
          <w:lang w:val="pt-BR"/>
        </w:rPr>
        <w:t>expedição no setor de Atelier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0D24196E" w14:textId="40FEBA51" w:rsidR="0029003B" w:rsidRPr="00002881" w:rsidRDefault="00C57EFA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pós eu assumir o cargo de Auxiliar de expedição as metas mensais do setor passaram a ser alcançadas.</w:t>
      </w:r>
    </w:p>
    <w:p w14:paraId="2D2DA3F7" w14:textId="77777777" w:rsidR="00F57475" w:rsidRPr="00002881" w:rsidRDefault="00F57475" w:rsidP="00C935FB">
      <w:pPr>
        <w:pStyle w:val="Corpodetexto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4555593D" w14:textId="6932CC92" w:rsidR="0070780E" w:rsidRPr="00002881" w:rsidRDefault="00276184" w:rsidP="00C54B80">
      <w:pPr>
        <w:ind w:left="145"/>
        <w:rPr>
          <w:rFonts w:ascii="Arial Nova Light" w:hAnsi="Arial Nova Light"/>
          <w:lang w:val="pt-BR"/>
        </w:rPr>
      </w:pPr>
      <w:r w:rsidRPr="00002881">
        <w:rPr>
          <w:rFonts w:ascii="Arial Nova Light" w:hAnsi="Arial Nova Light"/>
          <w:b/>
          <w:bCs/>
          <w:lang w:val="pt-BR"/>
        </w:rPr>
        <w:t>E</w:t>
      </w:r>
      <w:r w:rsidR="0070780E" w:rsidRPr="00002881">
        <w:rPr>
          <w:rFonts w:ascii="Arial Nova Light" w:hAnsi="Arial Nova Light"/>
          <w:b/>
          <w:bCs/>
          <w:lang w:val="pt-BR"/>
        </w:rPr>
        <w:t xml:space="preserve">stágio </w:t>
      </w:r>
      <w:r w:rsidR="0024761A" w:rsidRPr="00002881">
        <w:rPr>
          <w:rFonts w:ascii="Arial Nova Light" w:hAnsi="Arial Nova Light"/>
          <w:b/>
          <w:bCs/>
          <w:lang w:val="pt-BR"/>
        </w:rPr>
        <w:t>C</w:t>
      </w:r>
      <w:r w:rsidR="0070780E" w:rsidRPr="00002881">
        <w:rPr>
          <w:rFonts w:ascii="Arial Nova Light" w:hAnsi="Arial Nova Light"/>
          <w:b/>
          <w:bCs/>
          <w:lang w:val="pt-BR"/>
        </w:rPr>
        <w:t>urricular</w:t>
      </w:r>
      <w:r w:rsidR="00F32E40" w:rsidRPr="00002881">
        <w:rPr>
          <w:rFonts w:ascii="Arial Nova Light" w:hAnsi="Arial Nova Light"/>
          <w:b/>
          <w:bCs/>
          <w:lang w:val="pt-BR"/>
        </w:rPr>
        <w:t xml:space="preserve"> 480 horas</w:t>
      </w:r>
      <w:r w:rsidR="0070780E" w:rsidRPr="00002881">
        <w:rPr>
          <w:rFonts w:ascii="Arial Nova Light" w:hAnsi="Arial Nova Light"/>
          <w:b/>
          <w:bCs/>
          <w:lang w:val="pt-BR"/>
        </w:rPr>
        <w:t xml:space="preserve"> </w:t>
      </w:r>
      <w:r w:rsidR="00C54B80">
        <w:rPr>
          <w:rFonts w:ascii="Arial Nova Light" w:hAnsi="Arial Nova Light"/>
          <w:b/>
          <w:bCs/>
          <w:lang w:val="pt-BR"/>
        </w:rPr>
        <w:t xml:space="preserve">| </w:t>
      </w:r>
      <w:r w:rsidR="00C54B80" w:rsidRPr="00002881">
        <w:rPr>
          <w:rFonts w:ascii="Arial Nova Light" w:hAnsi="Arial Nova Light"/>
          <w:b/>
          <w:bCs/>
          <w:lang w:val="pt-BR"/>
        </w:rPr>
        <w:t>Técnico em Segurança do Trabalho</w:t>
      </w:r>
      <w:r w:rsidR="00C54B80">
        <w:rPr>
          <w:rFonts w:ascii="Arial Nova Light" w:hAnsi="Arial Nova Light"/>
          <w:b/>
          <w:bCs/>
          <w:lang w:val="pt-BR"/>
        </w:rPr>
        <w:t xml:space="preserve"> </w:t>
      </w:r>
      <w:r w:rsidRPr="00002881">
        <w:rPr>
          <w:rFonts w:ascii="Arial Nova Light" w:hAnsi="Arial Nova Light"/>
          <w:b/>
          <w:bCs/>
          <w:lang w:val="pt-BR"/>
        </w:rPr>
        <w:t xml:space="preserve">              </w:t>
      </w:r>
      <w:r w:rsidR="00F32E40" w:rsidRPr="00002881">
        <w:rPr>
          <w:rFonts w:ascii="Arial Nova Light" w:hAnsi="Arial Nova Light"/>
          <w:b/>
          <w:bCs/>
          <w:lang w:val="pt-BR"/>
        </w:rPr>
        <w:t xml:space="preserve">                       </w:t>
      </w:r>
      <w:r w:rsidR="00F32E40" w:rsidRPr="00002881">
        <w:rPr>
          <w:rFonts w:ascii="Arial Nova Light" w:hAnsi="Arial Nova Light"/>
          <w:b/>
          <w:bCs/>
          <w:sz w:val="20"/>
          <w:szCs w:val="20"/>
          <w:lang w:val="pt-BR"/>
        </w:rPr>
        <w:t xml:space="preserve">AGO </w:t>
      </w:r>
      <w:r w:rsidR="00FB6A25" w:rsidRPr="00002881">
        <w:rPr>
          <w:rFonts w:ascii="Arial Nova Light" w:hAnsi="Arial Nova Light"/>
          <w:b/>
          <w:bCs/>
          <w:sz w:val="20"/>
          <w:szCs w:val="20"/>
          <w:lang w:val="pt-BR"/>
        </w:rPr>
        <w:t xml:space="preserve">2021 – </w:t>
      </w:r>
      <w:r w:rsidR="00F32E40" w:rsidRPr="00002881">
        <w:rPr>
          <w:rFonts w:ascii="Arial Nova Light" w:hAnsi="Arial Nova Light"/>
          <w:b/>
          <w:bCs/>
          <w:sz w:val="20"/>
          <w:szCs w:val="20"/>
          <w:lang w:val="pt-BR"/>
        </w:rPr>
        <w:t xml:space="preserve">OUT </w:t>
      </w:r>
      <w:r w:rsidR="00FB6A25" w:rsidRPr="00002881">
        <w:rPr>
          <w:rFonts w:ascii="Arial Nova Light" w:hAnsi="Arial Nova Light"/>
          <w:b/>
          <w:bCs/>
          <w:sz w:val="20"/>
          <w:szCs w:val="20"/>
          <w:lang w:val="pt-BR"/>
        </w:rPr>
        <w:t>2021</w:t>
      </w:r>
    </w:p>
    <w:p w14:paraId="581526AC" w14:textId="77777777" w:rsidR="00C62225" w:rsidRPr="00002881" w:rsidRDefault="00C62225" w:rsidP="00C62225">
      <w:pPr>
        <w:ind w:left="145"/>
        <w:rPr>
          <w:rFonts w:ascii="Arial Nova Light" w:hAnsi="Arial Nova Light"/>
          <w:sz w:val="4"/>
          <w:szCs w:val="4"/>
          <w:lang w:val="pt-BR"/>
        </w:rPr>
      </w:pPr>
    </w:p>
    <w:p w14:paraId="52F2D0D7" w14:textId="1B604A75" w:rsidR="0029003B" w:rsidRPr="00002881" w:rsidRDefault="0029003B" w:rsidP="0029003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sponsabilidades:</w:t>
      </w:r>
    </w:p>
    <w:p w14:paraId="042810BA" w14:textId="5D25B736" w:rsidR="0029003B" w:rsidRPr="00002881" w:rsidRDefault="0029003B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Dimensionamento da CIPA </w:t>
      </w:r>
      <w:r w:rsidR="006628E1" w:rsidRPr="006628E1">
        <w:rPr>
          <w:rFonts w:ascii="Arial Nova Light" w:hAnsi="Arial Nova Light"/>
          <w:sz w:val="20"/>
          <w:szCs w:val="20"/>
          <w:lang w:val="pt-BR"/>
        </w:rPr>
        <w:t>conforme o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grau de risco da empresa e o CNA-E.</w:t>
      </w:r>
    </w:p>
    <w:p w14:paraId="4B3D29BA" w14:textId="492A036A" w:rsidR="00B04FB1" w:rsidRPr="00002881" w:rsidRDefault="00B04FB1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nálise das Fichas de Informações de Segurança para Produtos Químicos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>–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FISPQ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65097022" w14:textId="77777777" w:rsidR="00B05BD0" w:rsidRPr="00002881" w:rsidRDefault="00B05BD0" w:rsidP="00B05BD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Observar os requisitos técnicos dos locais de armazenagem de substâncias químicas.</w:t>
      </w:r>
    </w:p>
    <w:p w14:paraId="7622FF20" w14:textId="3B68C8BA" w:rsidR="00B04FB1" w:rsidRPr="00002881" w:rsidRDefault="00B04FB1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companhamento das avaliações físicas e químicas realizadas p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elas </w:t>
      </w:r>
      <w:r w:rsidRPr="00002881">
        <w:rPr>
          <w:rFonts w:ascii="Arial Nova Light" w:hAnsi="Arial Nova Light"/>
          <w:sz w:val="20"/>
          <w:szCs w:val="20"/>
          <w:lang w:val="pt-BR"/>
        </w:rPr>
        <w:t>empresa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>s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terceirizada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>s</w:t>
      </w:r>
      <w:r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0A517BD5" w14:textId="03BC2DDB" w:rsidR="0070780E" w:rsidRPr="00002881" w:rsidRDefault="00B04FB1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Treinamento de Integração de novos colaboradores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 xml:space="preserve"> e c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>oordenação dos e</w:t>
      </w:r>
      <w:r w:rsidR="0070780E" w:rsidRPr="00002881">
        <w:rPr>
          <w:rFonts w:ascii="Arial Nova Light" w:hAnsi="Arial Nova Light"/>
          <w:sz w:val="20"/>
          <w:szCs w:val="20"/>
          <w:lang w:val="pt-BR"/>
        </w:rPr>
        <w:t>xames admissionais e periódicos.</w:t>
      </w:r>
    </w:p>
    <w:p w14:paraId="58EF4E0D" w14:textId="6537CA1A" w:rsidR="00B04FB1" w:rsidRPr="00002881" w:rsidRDefault="0070780E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lastRenderedPageBreak/>
        <w:t>Identificação de riscos ocupacionais</w:t>
      </w:r>
      <w:r w:rsidR="00B05BD0" w:rsidRPr="00002881">
        <w:rPr>
          <w:rFonts w:ascii="Arial Nova Light" w:hAnsi="Arial Nova Light"/>
          <w:sz w:val="20"/>
          <w:szCs w:val="20"/>
          <w:lang w:val="pt-BR"/>
        </w:rPr>
        <w:t xml:space="preserve"> e c</w:t>
      </w:r>
      <w:r w:rsidR="00B04FB1" w:rsidRPr="00002881">
        <w:rPr>
          <w:rFonts w:ascii="Arial Nova Light" w:hAnsi="Arial Nova Light"/>
          <w:sz w:val="20"/>
          <w:szCs w:val="20"/>
          <w:lang w:val="pt-BR"/>
        </w:rPr>
        <w:t>riação de rota de fuga de incêndio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04AD14AC" w14:textId="7B377CE4" w:rsidR="0070780E" w:rsidRPr="00002881" w:rsidRDefault="0070780E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nspeção de Segurança diária em todos os setores da indústria.</w:t>
      </w:r>
    </w:p>
    <w:p w14:paraId="6C7FE6B4" w14:textId="3BF2AFB6" w:rsidR="00B04FB1" w:rsidRPr="00002881" w:rsidRDefault="00B04FB1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Controle e fornecimento de EPIs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 para todos os colaboradores</w:t>
      </w:r>
      <w:r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287060EA" w14:textId="664AA64B" w:rsidR="0029003B" w:rsidRPr="00002881" w:rsidRDefault="0029003B" w:rsidP="00794218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F281A5C" w14:textId="77777777" w:rsidR="0029003B" w:rsidRPr="00002881" w:rsidRDefault="0029003B" w:rsidP="0029003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alizações:</w:t>
      </w:r>
    </w:p>
    <w:p w14:paraId="6FF50385" w14:textId="0D8E7B0F" w:rsidR="00AB39E4" w:rsidRPr="00002881" w:rsidRDefault="00835855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Após </w:t>
      </w:r>
      <w:r w:rsidR="00C57EFA" w:rsidRPr="00002881">
        <w:rPr>
          <w:rFonts w:ascii="Arial Nova Light" w:hAnsi="Arial Nova Light"/>
          <w:sz w:val="20"/>
          <w:szCs w:val="20"/>
          <w:lang w:val="pt-BR"/>
        </w:rPr>
        <w:t xml:space="preserve">minha </w:t>
      </w:r>
      <w:r w:rsidRPr="00002881">
        <w:rPr>
          <w:rFonts w:ascii="Arial Nova Light" w:hAnsi="Arial Nova Light"/>
          <w:sz w:val="20"/>
          <w:szCs w:val="20"/>
          <w:lang w:val="pt-BR"/>
        </w:rPr>
        <w:t>sugestão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C57EFA" w:rsidRPr="00002881">
        <w:rPr>
          <w:rFonts w:ascii="Arial Nova Light" w:hAnsi="Arial Nova Light"/>
          <w:sz w:val="20"/>
          <w:szCs w:val="20"/>
          <w:lang w:val="pt-BR"/>
        </w:rPr>
        <w:t>a empresa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concordou em compra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r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de capacetes e cintos para trabalho em altura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58DA70D9" w14:textId="2F641297" w:rsidR="0029003B" w:rsidRPr="00002881" w:rsidRDefault="00430123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No período de est</w:t>
      </w:r>
      <w:r w:rsidR="00002881" w:rsidRPr="00002881">
        <w:rPr>
          <w:rFonts w:ascii="Arial Nova Light" w:hAnsi="Arial Nova Light"/>
          <w:sz w:val="20"/>
          <w:szCs w:val="20"/>
          <w:lang w:val="pt-BR"/>
        </w:rPr>
        <w:t>á</w:t>
      </w:r>
      <w:r w:rsidRPr="00002881">
        <w:rPr>
          <w:rFonts w:ascii="Arial Nova Light" w:hAnsi="Arial Nova Light"/>
          <w:sz w:val="20"/>
          <w:szCs w:val="20"/>
          <w:lang w:val="pt-BR"/>
        </w:rPr>
        <w:t>gio consegui convencer a empresa a fazer o dimensionamento da CIPA.</w:t>
      </w:r>
    </w:p>
    <w:p w14:paraId="15733EF0" w14:textId="187A2A65" w:rsidR="00F57475" w:rsidRDefault="00F57475" w:rsidP="00C935FB">
      <w:pPr>
        <w:pStyle w:val="Corpodetexto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53B608BE" w14:textId="63C8C49A" w:rsidR="00F57475" w:rsidRPr="00002881" w:rsidRDefault="00002881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002881">
        <w:rPr>
          <w:rFonts w:ascii="Arial Nova Light" w:hAnsi="Arial Nova Light"/>
          <w:b/>
          <w:bCs/>
          <w:szCs w:val="28"/>
          <w:lang w:val="pt-BR"/>
        </w:rPr>
        <w:t xml:space="preserve">MALHAS </w:t>
      </w:r>
      <w:r w:rsidR="001B261C">
        <w:rPr>
          <w:rFonts w:ascii="Arial Nova Light" w:hAnsi="Arial Nova Light"/>
          <w:b/>
          <w:bCs/>
          <w:szCs w:val="28"/>
          <w:lang w:val="pt-BR"/>
        </w:rPr>
        <w:t>ROSA E ROSA</w:t>
      </w:r>
      <w:r w:rsidRPr="00002881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B261C">
        <w:rPr>
          <w:rFonts w:ascii="Arial Nova Light" w:eastAsia="Times New Roman" w:hAnsi="Arial Nova Light" w:cs="Arial"/>
          <w:lang w:val="pt-BR" w:eastAsia="pt-BR"/>
        </w:rPr>
        <w:t xml:space="preserve">Canoas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6F717C" w:rsidRPr="00002881">
        <w:rPr>
          <w:rFonts w:ascii="Arial Nova Light" w:eastAsia="Times New Roman" w:hAnsi="Arial Nova Light" w:cs="Arial"/>
          <w:lang w:val="pt-BR" w:eastAsia="pt-BR"/>
        </w:rPr>
        <w:t>RS</w:t>
      </w:r>
      <w:r w:rsidR="001B261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</w:t>
      </w:r>
      <w:r w:rsidR="006F717C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</w:t>
      </w:r>
      <w:r w:rsidR="006F717C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OUT 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="006F717C" w:rsidRPr="00002881">
        <w:rPr>
          <w:rFonts w:ascii="Arial Nova Light" w:hAnsi="Arial Nova Light"/>
          <w:b/>
          <w:bCs/>
          <w:sz w:val="20"/>
          <w:szCs w:val="24"/>
          <w:lang w:val="pt-BR"/>
        </w:rPr>
        <w:t>18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6F717C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JUL </w:t>
      </w:r>
      <w:r w:rsidR="00F57475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 w:rsidR="006F717C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9</w:t>
      </w:r>
    </w:p>
    <w:p w14:paraId="097A4103" w14:textId="77777777" w:rsidR="00F57475" w:rsidRPr="00002881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0288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B233C13" wp14:editId="11C4B0CC">
                <wp:extent cx="6804000" cy="9525"/>
                <wp:effectExtent l="0" t="0" r="0" b="0"/>
                <wp:docPr id="1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511DE5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">
                <v:rect id="Rectangle 14" o:spid="_x0000_s1027" style="position:absolute;width:10558;height: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OL+cMA&#10;AADbAAAADwAAAGRycy9kb3ducmV2LnhtbERPTWvCQBC9C/0PyxR6Mxulio3ZSC0UehHU9lBvY3ZM&#10;gtnZdHeraX+9Kwje5vE+J1/0phUncr6xrGCUpCCIS6sbrhR8fb4PZyB8QNbYWiYFf+RhUTwMcsy0&#10;PfOGTttQiRjCPkMFdQhdJqUvazLoE9sRR+5gncEQoaukdniO4aaV4zSdSoMNx4YaO3qrqTxuf42C&#10;5cts+bN+5tX/Zr+j3ff+OBm7VKmnx/51DiJQH+7im/tDx/kjuP4SD5DF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uOL+cMAAADbAAAADwAAAAAAAAAAAAAAAACYAgAAZHJzL2Rv&#10;d25yZXYueG1sUEsFBgAAAAAEAAQA9QAAAIgDAAAAAA==&#10;" fillcolor="black" stroked="f"/>
                <w10:anchorlock/>
              </v:group>
            </w:pict>
          </mc:Fallback>
        </mc:AlternateContent>
      </w:r>
    </w:p>
    <w:p w14:paraId="20FA36D0" w14:textId="77777777" w:rsidR="006F717C" w:rsidRPr="00002881" w:rsidRDefault="006F717C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12B2D86E" w14:textId="73DBFDDB" w:rsidR="00F57475" w:rsidRPr="00002881" w:rsidRDefault="006F717C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02881">
        <w:rPr>
          <w:rFonts w:ascii="Arial Nova Light" w:hAnsi="Arial Nova Light"/>
          <w:b/>
          <w:bCs/>
          <w:lang w:val="pt-BR"/>
        </w:rPr>
        <w:t>Monitor de Câmeras e Alarme</w:t>
      </w:r>
      <w:r w:rsidR="00532990">
        <w:rPr>
          <w:rFonts w:ascii="Arial Nova Light" w:hAnsi="Arial Nova Light"/>
          <w:b/>
          <w:bCs/>
          <w:lang w:val="pt-BR"/>
        </w:rPr>
        <w:t>s</w:t>
      </w:r>
      <w:r w:rsidR="00021520" w:rsidRPr="00002881">
        <w:rPr>
          <w:rFonts w:ascii="Arial Nova Light" w:hAnsi="Arial Nova Light"/>
          <w:b/>
          <w:bCs/>
          <w:lang w:val="pt-BR"/>
        </w:rPr>
        <w:t xml:space="preserve"> </w:t>
      </w:r>
      <w:r w:rsidR="00532990">
        <w:rPr>
          <w:rFonts w:ascii="Arial Nova Light" w:hAnsi="Arial Nova Light"/>
          <w:b/>
          <w:bCs/>
          <w:lang w:val="pt-BR"/>
        </w:rPr>
        <w:t>| V</w:t>
      </w:r>
      <w:r w:rsidR="00532990" w:rsidRPr="00002881">
        <w:rPr>
          <w:rFonts w:ascii="Arial Nova Light" w:hAnsi="Arial Nova Light"/>
          <w:b/>
          <w:bCs/>
          <w:lang w:val="pt-BR"/>
        </w:rPr>
        <w:t>ideomonitoramento</w:t>
      </w:r>
    </w:p>
    <w:p w14:paraId="7225BA8A" w14:textId="77777777" w:rsidR="00F57475" w:rsidRPr="00002881" w:rsidRDefault="00F57475" w:rsidP="00F57475">
      <w:pPr>
        <w:ind w:left="145"/>
        <w:rPr>
          <w:rFonts w:ascii="Arial Nova Light" w:hAnsi="Arial Nova Light"/>
          <w:sz w:val="4"/>
          <w:szCs w:val="4"/>
          <w:lang w:val="pt-BR"/>
        </w:rPr>
      </w:pPr>
    </w:p>
    <w:p w14:paraId="2C724462" w14:textId="77777777" w:rsidR="00F57475" w:rsidRPr="00002881" w:rsidRDefault="00F57475" w:rsidP="00B1745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sponsabilidades:</w:t>
      </w:r>
    </w:p>
    <w:p w14:paraId="2EA35F0D" w14:textId="77777777" w:rsidR="006F717C" w:rsidRPr="00002881" w:rsidRDefault="006F717C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Monitoramento das lojas e residências, entrada e saída de carga e descarga de mercadoria.</w:t>
      </w:r>
    </w:p>
    <w:p w14:paraId="12C50FFF" w14:textId="75D4DE34" w:rsidR="0029003B" w:rsidRPr="00002881" w:rsidRDefault="00D85863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Observar o movimento da p</w:t>
      </w:r>
      <w:r w:rsidR="006F717C" w:rsidRPr="00002881">
        <w:rPr>
          <w:rFonts w:ascii="Arial Nova Light" w:hAnsi="Arial Nova Light"/>
          <w:sz w:val="20"/>
          <w:szCs w:val="20"/>
          <w:lang w:val="pt-BR"/>
        </w:rPr>
        <w:t xml:space="preserve">ortaria </w:t>
      </w:r>
      <w:r w:rsidR="00425A5D" w:rsidRPr="00002881">
        <w:rPr>
          <w:rFonts w:ascii="Arial Nova Light" w:hAnsi="Arial Nova Light"/>
          <w:sz w:val="20"/>
          <w:szCs w:val="20"/>
          <w:lang w:val="pt-BR"/>
        </w:rPr>
        <w:t xml:space="preserve">de </w:t>
      </w:r>
      <w:r w:rsidR="006F717C" w:rsidRPr="00002881">
        <w:rPr>
          <w:rFonts w:ascii="Arial Nova Light" w:hAnsi="Arial Nova Light"/>
          <w:sz w:val="20"/>
          <w:szCs w:val="20"/>
          <w:lang w:val="pt-BR"/>
        </w:rPr>
        <w:t>entrada e saída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 xml:space="preserve"> dos</w:t>
      </w:r>
      <w:r w:rsidR="006F717C" w:rsidRPr="00002881">
        <w:rPr>
          <w:rFonts w:ascii="Arial Nova Light" w:hAnsi="Arial Nova Light"/>
          <w:sz w:val="20"/>
          <w:szCs w:val="20"/>
          <w:lang w:val="pt-BR"/>
        </w:rPr>
        <w:t xml:space="preserve"> funcionários, estacionamento</w:t>
      </w:r>
      <w:r w:rsidR="001907DA" w:rsidRPr="00002881">
        <w:rPr>
          <w:rFonts w:ascii="Arial Nova Light" w:hAnsi="Arial Nova Light"/>
          <w:sz w:val="20"/>
          <w:szCs w:val="20"/>
          <w:lang w:val="pt-BR"/>
        </w:rPr>
        <w:t xml:space="preserve"> da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1907DA" w:rsidRPr="00002881">
        <w:rPr>
          <w:rFonts w:ascii="Arial Nova Light" w:hAnsi="Arial Nova Light"/>
          <w:sz w:val="20"/>
          <w:szCs w:val="20"/>
          <w:lang w:val="pt-BR"/>
        </w:rPr>
        <w:t xml:space="preserve"> loja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 xml:space="preserve">s e parte fabril,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e 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 xml:space="preserve">monitoramento do </w:t>
      </w:r>
      <w:r w:rsidR="001B261C">
        <w:rPr>
          <w:rFonts w:ascii="Arial Nova Light" w:hAnsi="Arial Nova Light"/>
          <w:sz w:val="20"/>
          <w:szCs w:val="20"/>
          <w:lang w:val="pt-BR"/>
        </w:rPr>
        <w:t>C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>afé</w:t>
      </w:r>
      <w:r w:rsidR="001B261C">
        <w:rPr>
          <w:rFonts w:ascii="Arial Nova Light" w:hAnsi="Arial Nova Light"/>
          <w:sz w:val="20"/>
          <w:szCs w:val="20"/>
          <w:lang w:val="pt-BR"/>
        </w:rPr>
        <w:t xml:space="preserve"> Rosa e Rosa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para evitar 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>furtos.</w:t>
      </w:r>
    </w:p>
    <w:p w14:paraId="2AAB5D9F" w14:textId="795DB148" w:rsidR="0029003B" w:rsidRPr="00002881" w:rsidRDefault="0029003B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C</w:t>
      </w:r>
      <w:r w:rsidR="006F717C" w:rsidRPr="00002881">
        <w:rPr>
          <w:rFonts w:ascii="Arial Nova Light" w:hAnsi="Arial Nova Light"/>
          <w:sz w:val="20"/>
          <w:szCs w:val="20"/>
          <w:lang w:val="pt-BR"/>
        </w:rPr>
        <w:t>ontrole de prevenção contra furtos</w:t>
      </w:r>
      <w:r w:rsidR="00551472" w:rsidRPr="00002881">
        <w:rPr>
          <w:rFonts w:ascii="Arial Nova Light" w:hAnsi="Arial Nova Light"/>
          <w:sz w:val="20"/>
          <w:szCs w:val="20"/>
          <w:lang w:val="pt-BR"/>
        </w:rPr>
        <w:t xml:space="preserve"> nas lojas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 alertando </w:t>
      </w:r>
      <w:r w:rsidR="00F32E40" w:rsidRPr="00002881">
        <w:rPr>
          <w:rFonts w:ascii="Arial Nova Light" w:hAnsi="Arial Nova Light"/>
          <w:sz w:val="20"/>
          <w:szCs w:val="20"/>
          <w:lang w:val="pt-BR"/>
        </w:rPr>
        <w:t xml:space="preserve">os gerentes 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 xml:space="preserve">sobre </w:t>
      </w:r>
      <w:r w:rsidR="00F32E40" w:rsidRPr="00002881">
        <w:rPr>
          <w:rFonts w:ascii="Arial Nova Light" w:hAnsi="Arial Nova Light"/>
          <w:sz w:val="20"/>
          <w:szCs w:val="20"/>
          <w:lang w:val="pt-BR"/>
        </w:rPr>
        <w:t xml:space="preserve">a circulação de 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clientes suspeit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o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s.</w:t>
      </w:r>
    </w:p>
    <w:p w14:paraId="0AB5FBE5" w14:textId="77777777" w:rsidR="00F57475" w:rsidRPr="00002881" w:rsidRDefault="00F57475" w:rsidP="00C935FB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028D3877" w14:textId="77777777" w:rsidR="00F57475" w:rsidRPr="00002881" w:rsidRDefault="00F57475" w:rsidP="00F57475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alizações:</w:t>
      </w:r>
    </w:p>
    <w:p w14:paraId="03ED9A38" w14:textId="0FE2999F" w:rsidR="00F57475" w:rsidRPr="00002881" w:rsidRDefault="00021520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Solicitei ajustes de algumas zonas de alarmes que estavam 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 xml:space="preserve">inativas, aumentando a </w:t>
      </w:r>
      <w:r w:rsidR="00F32E40" w:rsidRPr="00002881">
        <w:rPr>
          <w:rFonts w:ascii="Arial Nova Light" w:hAnsi="Arial Nova Light"/>
          <w:sz w:val="20"/>
          <w:szCs w:val="20"/>
          <w:lang w:val="pt-BR"/>
        </w:rPr>
        <w:t xml:space="preserve">cobertura 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>do monitoramento.</w:t>
      </w:r>
    </w:p>
    <w:p w14:paraId="38BA168F" w14:textId="0D8750EF" w:rsidR="00021520" w:rsidRPr="00002881" w:rsidRDefault="00F32E40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Requeri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 xml:space="preserve"> instalação de câmeras em alguns pontos mais estratégicos das lojas e residências</w:t>
      </w:r>
      <w:r w:rsidR="00FE5855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21B91060" w14:textId="41BF3A61" w:rsidR="00F57475" w:rsidRPr="00002881" w:rsidRDefault="00F57475" w:rsidP="00C935FB">
      <w:pPr>
        <w:pStyle w:val="Corpodetexto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1A09D6A7" w14:textId="45A9B64E" w:rsidR="00F57475" w:rsidRPr="00002881" w:rsidRDefault="00425A5D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002881">
        <w:rPr>
          <w:rFonts w:ascii="Arial Nova Light" w:hAnsi="Arial Nova Light"/>
          <w:b/>
          <w:bCs/>
          <w:szCs w:val="28"/>
          <w:lang w:val="pt-BR"/>
        </w:rPr>
        <w:t xml:space="preserve">TI SOLUÇÕES </w:t>
      </w:r>
      <w:r w:rsidR="001B261C">
        <w:rPr>
          <w:rFonts w:ascii="Arial Nova Light" w:hAnsi="Arial Nova Light"/>
          <w:b/>
          <w:bCs/>
          <w:szCs w:val="28"/>
          <w:lang w:val="pt-BR"/>
        </w:rPr>
        <w:t xml:space="preserve">&amp; TECH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B261C">
        <w:rPr>
          <w:rFonts w:ascii="Arial Nova Light" w:eastAsia="Times New Roman" w:hAnsi="Arial Nova Light" w:cs="Arial"/>
          <w:lang w:val="pt-BR" w:eastAsia="pt-BR"/>
        </w:rPr>
        <w:t xml:space="preserve">Canoas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002881">
        <w:rPr>
          <w:rFonts w:ascii="Arial Nova Light" w:eastAsia="Times New Roman" w:hAnsi="Arial Nova Light" w:cs="Arial"/>
          <w:lang w:val="pt-BR" w:eastAsia="pt-BR"/>
        </w:rPr>
        <w:t>RS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            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</w:t>
      </w:r>
      <w:r w:rsidR="0080413A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OUT 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Pr="00002881">
        <w:rPr>
          <w:rFonts w:ascii="Arial Nova Light" w:hAnsi="Arial Nova Light"/>
          <w:b/>
          <w:bCs/>
          <w:sz w:val="20"/>
          <w:szCs w:val="24"/>
          <w:lang w:val="pt-BR"/>
        </w:rPr>
        <w:t>17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80413A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SET</w:t>
      </w:r>
      <w:r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F57475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8</w:t>
      </w:r>
    </w:p>
    <w:p w14:paraId="067C8483" w14:textId="77777777" w:rsidR="00F57475" w:rsidRPr="00002881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0288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07635979" wp14:editId="096C2B30">
                <wp:extent cx="6804000" cy="9525"/>
                <wp:effectExtent l="0" t="0" r="0" b="0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4F7A18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">
                <v:rect id="Rectangle 14" o:spid="_x0000_s1027" style="position:absolute;width:10558;height: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9kiZMYA&#10;AADbAAAADwAAAGRycy9kb3ducmV2LnhtbESPT2/CMAzF70j7DpEncYN0iCHWERBMmrTLpPHnADfT&#10;eG1F45Qkg26ffj4gcbP1nt/7ebboXKMuFGLt2cDTMANFXHhbc2lgt30fTEHFhGyx8UwGfinCYv7Q&#10;m2Fu/ZXXdNmkUkkIxxwNVCm1udaxqMhhHPqWWLRvHxwmWUOpbcCrhLtGj7Jsoh3WLA0VtvRWUXHa&#10;/DgDq5fp6vw15s+/9fFAh/3x9DwKmTH9x275CipRl+7m2/WHFXyBlV9kAD3/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9kiZMYAAADbAAAADwAAAAAAAAAAAAAAAACYAgAAZHJz&#10;L2Rvd25yZXYueG1sUEsFBgAAAAAEAAQA9QAAAIsDAAAAAA==&#10;" fillcolor="black" stroked="f"/>
                <w10:anchorlock/>
              </v:group>
            </w:pict>
          </mc:Fallback>
        </mc:AlternateContent>
      </w:r>
    </w:p>
    <w:p w14:paraId="661DADF9" w14:textId="77777777" w:rsidR="00425A5D" w:rsidRPr="00002881" w:rsidRDefault="00425A5D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23F72E2" w14:textId="68C6A2C5" w:rsidR="00F57475" w:rsidRPr="00002881" w:rsidRDefault="00425A5D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02881">
        <w:rPr>
          <w:rFonts w:ascii="Arial Nova Light" w:hAnsi="Arial Nova Light"/>
          <w:b/>
          <w:bCs/>
          <w:lang w:val="pt-BR"/>
        </w:rPr>
        <w:t>Auxiliar de Instalação</w:t>
      </w:r>
    </w:p>
    <w:p w14:paraId="17272DEF" w14:textId="77777777" w:rsidR="00F57475" w:rsidRPr="00002881" w:rsidRDefault="00F57475" w:rsidP="00F57475">
      <w:pPr>
        <w:ind w:left="145"/>
        <w:rPr>
          <w:rFonts w:ascii="Arial Nova Light" w:hAnsi="Arial Nova Light"/>
          <w:sz w:val="4"/>
          <w:szCs w:val="4"/>
          <w:lang w:val="pt-BR"/>
        </w:rPr>
      </w:pPr>
    </w:p>
    <w:p w14:paraId="5519D788" w14:textId="77777777" w:rsidR="00F57475" w:rsidRPr="00002881" w:rsidRDefault="00F57475" w:rsidP="00B1745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sponsabilidades:</w:t>
      </w:r>
    </w:p>
    <w:p w14:paraId="27C9CA3F" w14:textId="2E13878A" w:rsidR="00425A5D" w:rsidRPr="00002881" w:rsidRDefault="00425A5D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nstalação de alarmes</w:t>
      </w:r>
      <w:r w:rsidR="00835855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9621B3" w:rsidRPr="00002881">
        <w:rPr>
          <w:rFonts w:ascii="Arial Nova Light" w:hAnsi="Arial Nova Light"/>
          <w:sz w:val="20"/>
          <w:szCs w:val="20"/>
          <w:lang w:val="pt-BR"/>
        </w:rPr>
        <w:t>e sensores de presença</w:t>
      </w:r>
      <w:r w:rsidR="0076591E">
        <w:rPr>
          <w:rFonts w:ascii="Arial Nova Light" w:hAnsi="Arial Nova Light"/>
          <w:sz w:val="20"/>
          <w:szCs w:val="20"/>
          <w:lang w:val="pt-BR"/>
        </w:rPr>
        <w:t>-</w:t>
      </w:r>
      <w:r w:rsidR="00835855" w:rsidRPr="00002881">
        <w:rPr>
          <w:rFonts w:ascii="Arial Nova Light" w:hAnsi="Arial Nova Light"/>
          <w:sz w:val="20"/>
          <w:szCs w:val="20"/>
          <w:lang w:val="pt-BR"/>
        </w:rPr>
        <w:t xml:space="preserve">residências </w:t>
      </w:r>
      <w:r w:rsidR="009621B3" w:rsidRPr="00002881">
        <w:rPr>
          <w:rFonts w:ascii="Arial Nova Light" w:hAnsi="Arial Nova Light"/>
          <w:sz w:val="20"/>
          <w:szCs w:val="20"/>
          <w:lang w:val="pt-BR"/>
        </w:rPr>
        <w:t>e empresarias, com cabeamento ou sem</w:t>
      </w:r>
      <w:r w:rsidR="00F32E40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9621B3" w:rsidRPr="00002881">
        <w:rPr>
          <w:rFonts w:ascii="Arial Nova Light" w:hAnsi="Arial Nova Light"/>
          <w:sz w:val="20"/>
          <w:szCs w:val="20"/>
          <w:lang w:val="pt-BR"/>
        </w:rPr>
        <w:t>cabeamento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036091E8" w14:textId="05C69295" w:rsidR="00425A5D" w:rsidRPr="00002881" w:rsidRDefault="00425A5D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nstalação de câmeras</w:t>
      </w:r>
      <w:r w:rsidR="009621B3" w:rsidRPr="00002881">
        <w:rPr>
          <w:rFonts w:ascii="Arial Nova Light" w:hAnsi="Arial Nova Light"/>
          <w:sz w:val="20"/>
          <w:szCs w:val="20"/>
          <w:lang w:val="pt-BR"/>
        </w:rPr>
        <w:t xml:space="preserve"> residências e empresarias modelos IP, analógicas e speed dome</w:t>
      </w:r>
      <w:r w:rsidR="00F32E40" w:rsidRPr="00002881">
        <w:rPr>
          <w:rFonts w:ascii="Arial Nova Light" w:hAnsi="Arial Nova Light"/>
          <w:sz w:val="20"/>
          <w:szCs w:val="20"/>
          <w:lang w:val="pt-BR"/>
        </w:rPr>
        <w:t>.</w:t>
      </w:r>
      <w:r w:rsidR="009621B3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</w:p>
    <w:p w14:paraId="2ACA1B8B" w14:textId="3A926EAD" w:rsidR="00425A5D" w:rsidRPr="00002881" w:rsidRDefault="00425A5D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nstalação de cercas elétricas</w:t>
      </w:r>
      <w:r w:rsidR="009621B3" w:rsidRPr="00002881">
        <w:rPr>
          <w:rFonts w:ascii="Arial Nova Light" w:hAnsi="Arial Nova Light"/>
          <w:sz w:val="20"/>
          <w:szCs w:val="20"/>
          <w:lang w:val="pt-BR"/>
        </w:rPr>
        <w:t xml:space="preserve"> em residências, condôminos empresas e lojas.</w:t>
      </w:r>
    </w:p>
    <w:p w14:paraId="4EEB68DF" w14:textId="77777777" w:rsidR="00F57475" w:rsidRPr="00002881" w:rsidRDefault="00F57475" w:rsidP="00C935FB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382314A5" w14:textId="77777777" w:rsidR="00F57475" w:rsidRPr="00002881" w:rsidRDefault="00F57475" w:rsidP="00F57475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alizações:</w:t>
      </w:r>
    </w:p>
    <w:p w14:paraId="34DBCB6B" w14:textId="1EE49BD5" w:rsidR="00F57475" w:rsidRPr="00002881" w:rsidRDefault="00F32E40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mplementei um sistema de c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ontrole dos materiais utilizados nas instalações para evitar desperdício</w:t>
      </w:r>
      <w:r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6F179AAA" w14:textId="66927344" w:rsidR="00F57475" w:rsidRPr="00002881" w:rsidRDefault="00F32E40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Introduzi o sistema de c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arteira de identificação para entra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das em 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condomínios</w:t>
      </w:r>
      <w:r w:rsidRPr="00002881">
        <w:rPr>
          <w:rFonts w:ascii="Arial Nova Light" w:hAnsi="Arial Nova Light"/>
          <w:sz w:val="20"/>
          <w:szCs w:val="20"/>
          <w:lang w:val="pt-BR"/>
        </w:rPr>
        <w:t>: C</w:t>
      </w:r>
      <w:r w:rsidR="00021520" w:rsidRPr="00002881">
        <w:rPr>
          <w:rFonts w:ascii="Arial Nova Light" w:hAnsi="Arial Nova Light"/>
          <w:sz w:val="20"/>
          <w:szCs w:val="20"/>
          <w:lang w:val="pt-BR"/>
        </w:rPr>
        <w:t>redenciais GSVG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– </w:t>
      </w:r>
      <w:r w:rsidR="00AA435F" w:rsidRPr="00002881">
        <w:rPr>
          <w:rFonts w:ascii="Arial Nova Light" w:hAnsi="Arial Nova Light"/>
          <w:sz w:val="20"/>
          <w:szCs w:val="20"/>
          <w:lang w:val="pt-BR"/>
        </w:rPr>
        <w:t xml:space="preserve">Grupamento de </w:t>
      </w:r>
      <w:r w:rsidRPr="00002881">
        <w:rPr>
          <w:rFonts w:ascii="Arial Nova Light" w:hAnsi="Arial Nova Light"/>
          <w:sz w:val="20"/>
          <w:szCs w:val="20"/>
          <w:lang w:val="pt-BR"/>
        </w:rPr>
        <w:t>S</w:t>
      </w:r>
      <w:r w:rsidR="00AA435F" w:rsidRPr="00002881">
        <w:rPr>
          <w:rFonts w:ascii="Arial Nova Light" w:hAnsi="Arial Nova Light"/>
          <w:sz w:val="20"/>
          <w:szCs w:val="20"/>
          <w:lang w:val="pt-BR"/>
        </w:rPr>
        <w:t xml:space="preserve">upervisão de </w:t>
      </w:r>
      <w:r w:rsidRPr="00002881">
        <w:rPr>
          <w:rFonts w:ascii="Arial Nova Light" w:hAnsi="Arial Nova Light"/>
          <w:sz w:val="20"/>
          <w:szCs w:val="20"/>
          <w:lang w:val="pt-BR"/>
        </w:rPr>
        <w:t>Vi</w:t>
      </w:r>
      <w:r w:rsidR="00AA435F" w:rsidRPr="00002881">
        <w:rPr>
          <w:rFonts w:ascii="Arial Nova Light" w:hAnsi="Arial Nova Light"/>
          <w:sz w:val="20"/>
          <w:szCs w:val="20"/>
          <w:lang w:val="pt-BR"/>
        </w:rPr>
        <w:t xml:space="preserve">gilância e </w:t>
      </w:r>
      <w:r w:rsidRPr="00002881">
        <w:rPr>
          <w:rFonts w:ascii="Arial Nova Light" w:hAnsi="Arial Nova Light"/>
          <w:sz w:val="20"/>
          <w:szCs w:val="20"/>
          <w:lang w:val="pt-BR"/>
        </w:rPr>
        <w:t>G</w:t>
      </w:r>
      <w:r w:rsidR="00AA435F" w:rsidRPr="00002881">
        <w:rPr>
          <w:rFonts w:ascii="Arial Nova Light" w:hAnsi="Arial Nova Light"/>
          <w:sz w:val="20"/>
          <w:szCs w:val="20"/>
          <w:lang w:val="pt-BR"/>
        </w:rPr>
        <w:t>uardas.</w:t>
      </w:r>
    </w:p>
    <w:p w14:paraId="602F84E3" w14:textId="15C174B5" w:rsidR="00F57475" w:rsidRPr="00002881" w:rsidRDefault="00F57475" w:rsidP="00C935FB">
      <w:pPr>
        <w:pStyle w:val="Corpodetexto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54E8E9CB" w14:textId="3B614B49" w:rsidR="00F57475" w:rsidRPr="00002881" w:rsidRDefault="00425A5D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002881">
        <w:rPr>
          <w:rFonts w:ascii="Arial Nova Light" w:hAnsi="Arial Nova Light"/>
          <w:b/>
          <w:bCs/>
          <w:szCs w:val="28"/>
          <w:lang w:val="pt-BR"/>
        </w:rPr>
        <w:t xml:space="preserve">GRUPO </w:t>
      </w:r>
      <w:r w:rsidR="001B261C">
        <w:rPr>
          <w:rFonts w:ascii="Arial Nova Light" w:hAnsi="Arial Nova Light"/>
          <w:b/>
          <w:bCs/>
          <w:szCs w:val="28"/>
          <w:lang w:val="pt-BR"/>
        </w:rPr>
        <w:t xml:space="preserve">dos COLCHÕES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B261C">
        <w:rPr>
          <w:rFonts w:ascii="Arial Nova Light" w:eastAsia="Times New Roman" w:hAnsi="Arial Nova Light" w:cs="Arial"/>
          <w:lang w:val="pt-BR" w:eastAsia="pt-BR"/>
        </w:rPr>
        <w:t xml:space="preserve">Porto Alegre </w:t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002881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002881">
        <w:rPr>
          <w:rFonts w:ascii="Arial Nova Light" w:eastAsia="Times New Roman" w:hAnsi="Arial Nova Light" w:cs="Arial"/>
          <w:lang w:val="pt-BR" w:eastAsia="pt-BR"/>
        </w:rPr>
        <w:t xml:space="preserve">RS    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</w:t>
      </w:r>
      <w:r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</w:t>
      </w:r>
      <w:r w:rsidR="0080413A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</w:t>
      </w:r>
      <w:r w:rsidRPr="00002881">
        <w:rPr>
          <w:rFonts w:ascii="Arial Nova Light" w:hAnsi="Arial Nova Light"/>
          <w:b/>
          <w:bCs/>
          <w:sz w:val="20"/>
          <w:szCs w:val="24"/>
          <w:lang w:val="pt-BR"/>
        </w:rPr>
        <w:t>FEV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Pr="00002881">
        <w:rPr>
          <w:rFonts w:ascii="Arial Nova Light" w:hAnsi="Arial Nova Light"/>
          <w:b/>
          <w:bCs/>
          <w:sz w:val="20"/>
          <w:szCs w:val="24"/>
          <w:lang w:val="pt-BR"/>
        </w:rPr>
        <w:t>10</w:t>
      </w:r>
      <w:r w:rsidR="00F57475" w:rsidRPr="00002881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80413A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GO</w:t>
      </w:r>
      <w:r w:rsidR="00E52862" w:rsidRPr="0000288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2015</w:t>
      </w:r>
    </w:p>
    <w:p w14:paraId="065E0603" w14:textId="77777777" w:rsidR="00F57475" w:rsidRPr="00002881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002881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14C8E8BF" wp14:editId="7A95A1E7">
                <wp:extent cx="6804000" cy="9525"/>
                <wp:effectExtent l="0" t="0" r="0" b="0"/>
                <wp:docPr id="19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2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16EBC0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">
                <v:rect id="Rectangle 14" o:spid="_x0000_s1027" style="position:absolute;width:10558;height: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Pk38IA&#10;AADbAAAADwAAAGRycy9kb3ducmV2LnhtbERPy4rCMBTdD/gP4QruxtTiDFqNooIwmwFfC91dm2tb&#10;bG5qktHOfL1ZDLg8nPd03ppa3Mn5yrKCQT8BQZxbXXGh4LBfv49A+ICssbZMCn7Jw3zWeZtipu2D&#10;t3TfhULEEPYZKihDaDIpfV6SQd+3DXHkLtYZDBG6QmqHjxhuapkmyac0WHFsKLGhVUn5dfdjFCzH&#10;o+VtM+Tvv+35RKfj+fqRukSpXrddTEAEasNL/O/+0grSuD5+iT9Az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w+TfwgAAANsAAAAPAAAAAAAAAAAAAAAAAJgCAABkcnMvZG93&#10;bnJldi54bWxQSwUGAAAAAAQABAD1AAAAhwMAAAAA&#10;" fillcolor="black" stroked="f"/>
                <w10:anchorlock/>
              </v:group>
            </w:pict>
          </mc:Fallback>
        </mc:AlternateContent>
      </w:r>
    </w:p>
    <w:p w14:paraId="60195ED4" w14:textId="77777777" w:rsidR="00F57475" w:rsidRPr="00002881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857DEA1" w14:textId="3A784DE6" w:rsidR="00F57475" w:rsidRPr="00002881" w:rsidRDefault="00425A5D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002881">
        <w:rPr>
          <w:rFonts w:ascii="Arial Nova Light" w:hAnsi="Arial Nova Light"/>
          <w:b/>
          <w:bCs/>
          <w:lang w:val="pt-BR"/>
        </w:rPr>
        <w:t>Auxiliar de Produção</w:t>
      </w:r>
    </w:p>
    <w:p w14:paraId="6E04AABD" w14:textId="77777777" w:rsidR="00F57475" w:rsidRPr="00002881" w:rsidRDefault="00F57475" w:rsidP="00F57475">
      <w:pPr>
        <w:ind w:left="145"/>
        <w:rPr>
          <w:rFonts w:ascii="Arial Nova Light" w:hAnsi="Arial Nova Light"/>
          <w:sz w:val="4"/>
          <w:szCs w:val="4"/>
          <w:lang w:val="pt-BR"/>
        </w:rPr>
      </w:pPr>
    </w:p>
    <w:p w14:paraId="44171636" w14:textId="77777777" w:rsidR="00F57475" w:rsidRPr="00002881" w:rsidRDefault="00F57475" w:rsidP="00B1745B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sponsabilidades:</w:t>
      </w:r>
    </w:p>
    <w:p w14:paraId="7934694B" w14:textId="663FFD86" w:rsidR="00F57475" w:rsidRPr="00002881" w:rsidRDefault="003B4EDD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Auxiliar de produção </w:t>
      </w:r>
      <w:r w:rsidR="00425A5D" w:rsidRPr="00002881">
        <w:rPr>
          <w:rFonts w:ascii="Arial Nova Light" w:hAnsi="Arial Nova Light"/>
          <w:sz w:val="20"/>
          <w:szCs w:val="20"/>
          <w:lang w:val="pt-BR"/>
        </w:rPr>
        <w:t>geral na fabricação de colchões e camas baú</w:t>
      </w:r>
      <w:r w:rsidR="00F57475" w:rsidRPr="00002881">
        <w:rPr>
          <w:rFonts w:ascii="Arial Nova Light" w:hAnsi="Arial Nova Light"/>
          <w:sz w:val="20"/>
          <w:szCs w:val="20"/>
          <w:lang w:val="pt-BR"/>
        </w:rPr>
        <w:t>.</w:t>
      </w:r>
    </w:p>
    <w:p w14:paraId="77B1D1BD" w14:textId="45BE26D9" w:rsidR="00E52862" w:rsidRPr="00002881" w:rsidRDefault="00E52862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Montagem da estrutura do colchão, com a mola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,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as laterais e 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as </w:t>
      </w:r>
      <w:r w:rsidRPr="00002881">
        <w:rPr>
          <w:rFonts w:ascii="Arial Nova Light" w:hAnsi="Arial Nova Light"/>
          <w:sz w:val="20"/>
          <w:szCs w:val="20"/>
          <w:lang w:val="pt-BR"/>
        </w:rPr>
        <w:t>cabeceiras</w:t>
      </w:r>
      <w:r w:rsidR="00B1745B" w:rsidRPr="00002881">
        <w:rPr>
          <w:rFonts w:ascii="Arial Nova Light" w:hAnsi="Arial Nova Light"/>
          <w:sz w:val="20"/>
          <w:szCs w:val="20"/>
          <w:lang w:val="pt-BR"/>
        </w:rPr>
        <w:t>; e colagem das mantas internas.</w:t>
      </w:r>
    </w:p>
    <w:p w14:paraId="37C117F8" w14:textId="4C8A7DE4" w:rsidR="00E52862" w:rsidRPr="00002881" w:rsidRDefault="00E52862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Montagem da estrutura das camas baús</w:t>
      </w:r>
      <w:r w:rsidR="00B05BD0" w:rsidRPr="00002881">
        <w:rPr>
          <w:rFonts w:ascii="Arial Nova Light" w:hAnsi="Arial Nova Light"/>
          <w:sz w:val="20"/>
          <w:szCs w:val="20"/>
          <w:lang w:val="pt-BR"/>
        </w:rPr>
        <w:t xml:space="preserve"> e c</w:t>
      </w:r>
      <w:r w:rsidRPr="00002881">
        <w:rPr>
          <w:rFonts w:ascii="Arial Nova Light" w:hAnsi="Arial Nova Light"/>
          <w:sz w:val="20"/>
          <w:szCs w:val="20"/>
          <w:lang w:val="pt-BR"/>
        </w:rPr>
        <w:t>olocação de embalagem de colch</w:t>
      </w:r>
      <w:r w:rsidR="00002881" w:rsidRPr="00002881">
        <w:rPr>
          <w:rFonts w:ascii="Arial Nova Light" w:hAnsi="Arial Nova Light"/>
          <w:sz w:val="20"/>
          <w:szCs w:val="20"/>
          <w:lang w:val="pt-BR"/>
        </w:rPr>
        <w:t>õe</w:t>
      </w:r>
      <w:r w:rsidRPr="00002881">
        <w:rPr>
          <w:rFonts w:ascii="Arial Nova Light" w:hAnsi="Arial Nova Light"/>
          <w:sz w:val="20"/>
          <w:szCs w:val="20"/>
          <w:lang w:val="pt-BR"/>
        </w:rPr>
        <w:t>s e camas baús.</w:t>
      </w:r>
    </w:p>
    <w:p w14:paraId="72D16E37" w14:textId="0D62E3F6" w:rsidR="00425A5D" w:rsidRPr="00002881" w:rsidRDefault="00E52862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Colocação de 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 xml:space="preserve">aparelho massageador </w:t>
      </w:r>
      <w:r w:rsidRPr="00002881">
        <w:rPr>
          <w:rFonts w:ascii="Arial Nova Light" w:hAnsi="Arial Nova Light"/>
          <w:sz w:val="20"/>
          <w:szCs w:val="20"/>
          <w:lang w:val="pt-BR"/>
        </w:rPr>
        <w:t>nos colch</w:t>
      </w:r>
      <w:r w:rsidR="00002881" w:rsidRPr="00002881">
        <w:rPr>
          <w:rFonts w:ascii="Arial Nova Light" w:hAnsi="Arial Nova Light"/>
          <w:sz w:val="20"/>
          <w:szCs w:val="20"/>
          <w:lang w:val="pt-BR"/>
        </w:rPr>
        <w:t>õ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es magnéticos com 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a 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 xml:space="preserve">função </w:t>
      </w:r>
      <w:r w:rsidRPr="00002881">
        <w:rPr>
          <w:rFonts w:ascii="Arial Nova Light" w:hAnsi="Arial Nova Light"/>
          <w:sz w:val="20"/>
          <w:szCs w:val="20"/>
          <w:lang w:val="pt-BR"/>
        </w:rPr>
        <w:t>massagem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>.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</w:p>
    <w:p w14:paraId="63FAD167" w14:textId="77777777" w:rsidR="00F57475" w:rsidRPr="00002881" w:rsidRDefault="00F57475" w:rsidP="00C935FB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28404F82" w14:textId="77777777" w:rsidR="00F57475" w:rsidRPr="00002881" w:rsidRDefault="00F57475" w:rsidP="00F57475">
      <w:pPr>
        <w:pStyle w:val="Corpodetexto"/>
        <w:jc w:val="both"/>
        <w:rPr>
          <w:rFonts w:ascii="Arial Nova Light" w:hAnsi="Arial Nova Light"/>
          <w:sz w:val="19"/>
          <w:szCs w:val="19"/>
          <w:lang w:val="pt-BR"/>
        </w:rPr>
      </w:pPr>
      <w:r w:rsidRPr="00002881">
        <w:rPr>
          <w:rFonts w:ascii="Arial Nova Light" w:hAnsi="Arial Nova Light"/>
          <w:sz w:val="19"/>
          <w:szCs w:val="19"/>
          <w:lang w:val="pt-BR"/>
        </w:rPr>
        <w:t>Principais realizações:</w:t>
      </w:r>
    </w:p>
    <w:p w14:paraId="65006BFF" w14:textId="0485E8D3" w:rsidR="00C57EFA" w:rsidRPr="00002881" w:rsidRDefault="001907DA" w:rsidP="00D858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A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 xml:space="preserve">pós 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aprender a 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 xml:space="preserve">montar 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a estrutura 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 xml:space="preserve">do colchão, 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fui 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>promov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>ido a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 xml:space="preserve"> 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>operador de máquina de fechamento</w:t>
      </w:r>
      <w:r w:rsidR="008E7591" w:rsidRPr="00002881">
        <w:rPr>
          <w:rFonts w:ascii="Arial Nova Light" w:hAnsi="Arial Nova Light"/>
          <w:sz w:val="20"/>
          <w:szCs w:val="20"/>
          <w:lang w:val="pt-BR"/>
        </w:rPr>
        <w:t xml:space="preserve"> dos </w:t>
      </w:r>
      <w:r w:rsidR="00F16C96" w:rsidRPr="00002881">
        <w:rPr>
          <w:rFonts w:ascii="Arial Nova Light" w:hAnsi="Arial Nova Light"/>
          <w:sz w:val="20"/>
          <w:szCs w:val="20"/>
          <w:lang w:val="pt-BR"/>
        </w:rPr>
        <w:t>colch</w:t>
      </w:r>
      <w:r w:rsidR="00D85863" w:rsidRPr="00002881">
        <w:rPr>
          <w:rFonts w:ascii="Arial Nova Light" w:hAnsi="Arial Nova Light"/>
          <w:sz w:val="20"/>
          <w:szCs w:val="20"/>
          <w:lang w:val="pt-BR"/>
        </w:rPr>
        <w:t>ões.</w:t>
      </w:r>
    </w:p>
    <w:p w14:paraId="297847A3" w14:textId="77777777" w:rsidR="005B60BD" w:rsidRPr="005B60BD" w:rsidRDefault="005B60BD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12"/>
          <w:szCs w:val="12"/>
          <w:lang w:val="pt-BR" w:eastAsia="pt-BR"/>
        </w:rPr>
      </w:pPr>
    </w:p>
    <w:p w14:paraId="437B8E9F" w14:textId="1A0413CC" w:rsidR="00AA42AE" w:rsidRPr="00002881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</w:pPr>
      <w:r w:rsidRPr="00002881"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  <w:t xml:space="preserve">FORMAÇÃO </w:t>
      </w:r>
      <w:r w:rsidR="003138E1" w:rsidRPr="00002881">
        <w:rPr>
          <w:rFonts w:ascii="Arial Nova Light" w:eastAsia="Times New Roman" w:hAnsi="Arial Nova Light" w:cs="Times New Roman"/>
          <w:b/>
          <w:bCs/>
          <w:sz w:val="21"/>
          <w:szCs w:val="21"/>
          <w:lang w:val="pt-BR" w:eastAsia="pt-BR"/>
        </w:rPr>
        <w:t>E CURSOS</w:t>
      </w:r>
    </w:p>
    <w:p w14:paraId="7981A56F" w14:textId="77777777" w:rsidR="003138E1" w:rsidRPr="00002881" w:rsidRDefault="00423FA8" w:rsidP="00C935FB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 xml:space="preserve">Técnico em Segurança do Trabalho </w:t>
      </w:r>
      <w:r w:rsidR="003138E1" w:rsidRPr="00002881">
        <w:rPr>
          <w:rFonts w:ascii="Arial Nova Light" w:hAnsi="Arial Nova Light"/>
          <w:sz w:val="20"/>
          <w:szCs w:val="20"/>
          <w:lang w:val="pt-BR"/>
        </w:rPr>
        <w:t xml:space="preserve">– </w:t>
      </w:r>
      <w:r w:rsidRPr="00002881">
        <w:rPr>
          <w:rFonts w:ascii="Arial Nova Light" w:hAnsi="Arial Nova Light"/>
          <w:sz w:val="20"/>
          <w:szCs w:val="20"/>
          <w:lang w:val="pt-BR"/>
        </w:rPr>
        <w:t>Fundação Escola Técnica Liberato Salzano Vieira Da Cunha</w:t>
      </w:r>
      <w:r w:rsidR="003138E1" w:rsidRPr="00002881">
        <w:rPr>
          <w:rFonts w:ascii="Arial Nova Light" w:hAnsi="Arial Nova Light"/>
          <w:sz w:val="20"/>
          <w:szCs w:val="20"/>
          <w:lang w:val="pt-BR"/>
        </w:rPr>
        <w:t xml:space="preserve"> (2021)</w:t>
      </w:r>
    </w:p>
    <w:p w14:paraId="5CC49848" w14:textId="66BC6CAF" w:rsidR="00425A5D" w:rsidRPr="006155F1" w:rsidRDefault="00423FA8" w:rsidP="006155F1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jc w:val="both"/>
        <w:rPr>
          <w:rFonts w:ascii="Arial Nova Light" w:hAnsi="Arial Nova Light"/>
          <w:sz w:val="20"/>
          <w:szCs w:val="20"/>
          <w:lang w:val="pt-BR"/>
        </w:rPr>
      </w:pPr>
      <w:r w:rsidRPr="00002881">
        <w:rPr>
          <w:rFonts w:ascii="Arial Nova Light" w:hAnsi="Arial Nova Light"/>
          <w:sz w:val="20"/>
          <w:szCs w:val="20"/>
          <w:lang w:val="pt-BR"/>
        </w:rPr>
        <w:t>Ensino médio completo</w:t>
      </w:r>
      <w:r w:rsidR="00B05BD0" w:rsidRPr="00002881">
        <w:rPr>
          <w:rFonts w:ascii="Arial Nova Light" w:hAnsi="Arial Nova Light"/>
          <w:sz w:val="20"/>
          <w:szCs w:val="20"/>
          <w:lang w:val="pt-BR"/>
        </w:rPr>
        <w:t xml:space="preserve"> e mais os cursos de: </w:t>
      </w:r>
      <w:r w:rsidR="003138E1" w:rsidRPr="00002881">
        <w:rPr>
          <w:rFonts w:ascii="Arial Nova Light" w:hAnsi="Arial Nova Light"/>
          <w:sz w:val="20"/>
          <w:szCs w:val="20"/>
          <w:lang w:val="pt-BR"/>
        </w:rPr>
        <w:t>1. C</w:t>
      </w:r>
      <w:r w:rsidRPr="00002881">
        <w:rPr>
          <w:rFonts w:ascii="Arial Nova Light" w:hAnsi="Arial Nova Light"/>
          <w:sz w:val="20"/>
          <w:szCs w:val="20"/>
          <w:lang w:val="pt-BR"/>
        </w:rPr>
        <w:t>urso de elétrica residencial e predial</w:t>
      </w:r>
      <w:r w:rsidR="003040DD" w:rsidRPr="00002881">
        <w:rPr>
          <w:rFonts w:ascii="Arial Nova Light" w:hAnsi="Arial Nova Light"/>
          <w:sz w:val="20"/>
          <w:szCs w:val="20"/>
          <w:lang w:val="pt-BR"/>
        </w:rPr>
        <w:t xml:space="preserve">. </w:t>
      </w:r>
      <w:r w:rsidR="003138E1" w:rsidRPr="00002881">
        <w:rPr>
          <w:rFonts w:ascii="Arial Nova Light" w:hAnsi="Arial Nova Light"/>
          <w:sz w:val="20"/>
          <w:szCs w:val="20"/>
          <w:lang w:val="pt-BR"/>
        </w:rPr>
        <w:t>2. T</w:t>
      </w:r>
      <w:r w:rsidRPr="00002881">
        <w:rPr>
          <w:rFonts w:ascii="Arial Nova Light" w:hAnsi="Arial Nova Light"/>
          <w:sz w:val="20"/>
          <w:szCs w:val="20"/>
          <w:lang w:val="pt-BR"/>
        </w:rPr>
        <w:t>écnico em informática primeiro módulo</w:t>
      </w:r>
      <w:r w:rsidR="003040DD" w:rsidRPr="00002881">
        <w:rPr>
          <w:rFonts w:ascii="Arial Nova Light" w:hAnsi="Arial Nova Light"/>
          <w:sz w:val="20"/>
          <w:szCs w:val="20"/>
          <w:lang w:val="pt-BR"/>
        </w:rPr>
        <w:t xml:space="preserve">. </w:t>
      </w:r>
      <w:r w:rsidR="003138E1" w:rsidRPr="00002881">
        <w:rPr>
          <w:rFonts w:ascii="Arial Nova Light" w:hAnsi="Arial Nova Light"/>
          <w:sz w:val="20"/>
          <w:szCs w:val="20"/>
          <w:lang w:val="pt-BR"/>
        </w:rPr>
        <w:t xml:space="preserve">3. </w:t>
      </w:r>
      <w:r w:rsidRPr="00002881">
        <w:rPr>
          <w:rFonts w:ascii="Arial Nova Light" w:hAnsi="Arial Nova Light"/>
          <w:sz w:val="20"/>
          <w:szCs w:val="20"/>
          <w:lang w:val="pt-BR"/>
        </w:rPr>
        <w:t xml:space="preserve">Curso de garçom </w:t>
      </w:r>
      <w:r w:rsidR="003138E1" w:rsidRPr="00002881">
        <w:rPr>
          <w:rFonts w:ascii="Arial Nova Light" w:hAnsi="Arial Nova Light"/>
          <w:sz w:val="20"/>
          <w:szCs w:val="20"/>
          <w:lang w:val="pt-BR"/>
        </w:rPr>
        <w:t xml:space="preserve">e </w:t>
      </w:r>
      <w:r w:rsidRPr="00002881">
        <w:rPr>
          <w:rFonts w:ascii="Arial Nova Light" w:hAnsi="Arial Nova Light"/>
          <w:sz w:val="20"/>
          <w:szCs w:val="20"/>
          <w:lang w:val="pt-BR"/>
        </w:rPr>
        <w:t>atendimento ao público</w:t>
      </w:r>
      <w:r w:rsidR="009D57A9" w:rsidRPr="00002881">
        <w:rPr>
          <w:rFonts w:ascii="Arial Nova Light" w:hAnsi="Arial Nova Light"/>
          <w:sz w:val="20"/>
          <w:szCs w:val="20"/>
          <w:lang w:val="pt-BR"/>
        </w:rPr>
        <w:t>.</w:t>
      </w:r>
    </w:p>
    <w:sectPr w:rsidR="00425A5D" w:rsidRPr="006155F1" w:rsidSect="00C935FB">
      <w:pgSz w:w="11910" w:h="16850"/>
      <w:pgMar w:top="567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8578E912"/>
    <w:lvl w:ilvl="0" w:tplc="EFF65FF0">
      <w:numFmt w:val="bullet"/>
      <w:lvlText w:val="o"/>
      <w:lvlJc w:val="left"/>
      <w:pPr>
        <w:ind w:left="428" w:hanging="286"/>
      </w:pPr>
      <w:rPr>
        <w:rFonts w:hint="default"/>
        <w:w w:val="102"/>
        <w:lang w:val="pt-BR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8555439">
    <w:abstractNumId w:val="0"/>
  </w:num>
  <w:num w:numId="2" w16cid:durableId="1905674153">
    <w:abstractNumId w:val="1"/>
  </w:num>
  <w:num w:numId="3" w16cid:durableId="1252545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tKwFABYzY8wtAAAA"/>
  </w:docVars>
  <w:rsids>
    <w:rsidRoot w:val="0039193E"/>
    <w:rsid w:val="00002881"/>
    <w:rsid w:val="00007C1E"/>
    <w:rsid w:val="00021520"/>
    <w:rsid w:val="0006409F"/>
    <w:rsid w:val="0006616E"/>
    <w:rsid w:val="000928D7"/>
    <w:rsid w:val="000F51E8"/>
    <w:rsid w:val="0011127B"/>
    <w:rsid w:val="00163AF1"/>
    <w:rsid w:val="00170085"/>
    <w:rsid w:val="00172A38"/>
    <w:rsid w:val="00184985"/>
    <w:rsid w:val="001907DA"/>
    <w:rsid w:val="001A6E45"/>
    <w:rsid w:val="001B261C"/>
    <w:rsid w:val="001D0DDF"/>
    <w:rsid w:val="001E7033"/>
    <w:rsid w:val="001E74B4"/>
    <w:rsid w:val="001F1D82"/>
    <w:rsid w:val="001F6B9D"/>
    <w:rsid w:val="00232C35"/>
    <w:rsid w:val="0024761A"/>
    <w:rsid w:val="00247C08"/>
    <w:rsid w:val="00276184"/>
    <w:rsid w:val="00276569"/>
    <w:rsid w:val="00282057"/>
    <w:rsid w:val="00286ECC"/>
    <w:rsid w:val="0029003B"/>
    <w:rsid w:val="002B6983"/>
    <w:rsid w:val="002D6354"/>
    <w:rsid w:val="002E2C12"/>
    <w:rsid w:val="002E4F7B"/>
    <w:rsid w:val="002E7262"/>
    <w:rsid w:val="002F65D4"/>
    <w:rsid w:val="0030015B"/>
    <w:rsid w:val="003040DD"/>
    <w:rsid w:val="003138E1"/>
    <w:rsid w:val="00332503"/>
    <w:rsid w:val="0037702A"/>
    <w:rsid w:val="00384D1B"/>
    <w:rsid w:val="00385B3D"/>
    <w:rsid w:val="0039193E"/>
    <w:rsid w:val="00395729"/>
    <w:rsid w:val="00395A68"/>
    <w:rsid w:val="003B3E11"/>
    <w:rsid w:val="003B4EDD"/>
    <w:rsid w:val="003D3867"/>
    <w:rsid w:val="003F4325"/>
    <w:rsid w:val="00423629"/>
    <w:rsid w:val="00423FA8"/>
    <w:rsid w:val="00425A5D"/>
    <w:rsid w:val="00426556"/>
    <w:rsid w:val="00430123"/>
    <w:rsid w:val="00456DE9"/>
    <w:rsid w:val="00471208"/>
    <w:rsid w:val="00497542"/>
    <w:rsid w:val="004B5EB4"/>
    <w:rsid w:val="004C65E5"/>
    <w:rsid w:val="004D30B4"/>
    <w:rsid w:val="004E65F1"/>
    <w:rsid w:val="005121C8"/>
    <w:rsid w:val="00532990"/>
    <w:rsid w:val="00551472"/>
    <w:rsid w:val="00554099"/>
    <w:rsid w:val="00574CB5"/>
    <w:rsid w:val="005852D3"/>
    <w:rsid w:val="005B60BD"/>
    <w:rsid w:val="005C79BA"/>
    <w:rsid w:val="005D7203"/>
    <w:rsid w:val="005E331C"/>
    <w:rsid w:val="005E3AE0"/>
    <w:rsid w:val="005E3DAC"/>
    <w:rsid w:val="00606B11"/>
    <w:rsid w:val="006155F1"/>
    <w:rsid w:val="006201D1"/>
    <w:rsid w:val="00624BD6"/>
    <w:rsid w:val="00627955"/>
    <w:rsid w:val="00634845"/>
    <w:rsid w:val="00645408"/>
    <w:rsid w:val="006578EA"/>
    <w:rsid w:val="006628E1"/>
    <w:rsid w:val="00680C5B"/>
    <w:rsid w:val="006A5502"/>
    <w:rsid w:val="006B056B"/>
    <w:rsid w:val="006B5F5F"/>
    <w:rsid w:val="006D38F8"/>
    <w:rsid w:val="006D39EE"/>
    <w:rsid w:val="006D3AD1"/>
    <w:rsid w:val="006F717C"/>
    <w:rsid w:val="0070780E"/>
    <w:rsid w:val="00742BEE"/>
    <w:rsid w:val="00751FE7"/>
    <w:rsid w:val="0076591E"/>
    <w:rsid w:val="00794218"/>
    <w:rsid w:val="007A4B1F"/>
    <w:rsid w:val="007F68B9"/>
    <w:rsid w:val="0080413A"/>
    <w:rsid w:val="008117AA"/>
    <w:rsid w:val="008205FD"/>
    <w:rsid w:val="00826130"/>
    <w:rsid w:val="00835855"/>
    <w:rsid w:val="008379A3"/>
    <w:rsid w:val="00853C62"/>
    <w:rsid w:val="00863ED9"/>
    <w:rsid w:val="008662CE"/>
    <w:rsid w:val="00867C0A"/>
    <w:rsid w:val="008919B8"/>
    <w:rsid w:val="00891BA2"/>
    <w:rsid w:val="008A2AE2"/>
    <w:rsid w:val="008A51A5"/>
    <w:rsid w:val="008C6331"/>
    <w:rsid w:val="008E15CF"/>
    <w:rsid w:val="008E5D1F"/>
    <w:rsid w:val="008E6AB4"/>
    <w:rsid w:val="008E7591"/>
    <w:rsid w:val="008F0B53"/>
    <w:rsid w:val="00930D50"/>
    <w:rsid w:val="00953831"/>
    <w:rsid w:val="009621B3"/>
    <w:rsid w:val="009739AB"/>
    <w:rsid w:val="0097777B"/>
    <w:rsid w:val="00985036"/>
    <w:rsid w:val="009B3696"/>
    <w:rsid w:val="009D57A9"/>
    <w:rsid w:val="009F1F00"/>
    <w:rsid w:val="009F5886"/>
    <w:rsid w:val="00A03271"/>
    <w:rsid w:val="00A36D71"/>
    <w:rsid w:val="00AA1FF9"/>
    <w:rsid w:val="00AA42AE"/>
    <w:rsid w:val="00AA435F"/>
    <w:rsid w:val="00AB39E4"/>
    <w:rsid w:val="00AB6EC6"/>
    <w:rsid w:val="00AB795A"/>
    <w:rsid w:val="00AC61D5"/>
    <w:rsid w:val="00AE3FEA"/>
    <w:rsid w:val="00AE6B11"/>
    <w:rsid w:val="00B04FB1"/>
    <w:rsid w:val="00B05BD0"/>
    <w:rsid w:val="00B1745B"/>
    <w:rsid w:val="00B73CC7"/>
    <w:rsid w:val="00B769F8"/>
    <w:rsid w:val="00BD3DA4"/>
    <w:rsid w:val="00C01700"/>
    <w:rsid w:val="00C3179A"/>
    <w:rsid w:val="00C53A59"/>
    <w:rsid w:val="00C54B80"/>
    <w:rsid w:val="00C57EFA"/>
    <w:rsid w:val="00C62225"/>
    <w:rsid w:val="00C77341"/>
    <w:rsid w:val="00C817D3"/>
    <w:rsid w:val="00C92F3E"/>
    <w:rsid w:val="00C935FB"/>
    <w:rsid w:val="00CA59C1"/>
    <w:rsid w:val="00D07510"/>
    <w:rsid w:val="00D31779"/>
    <w:rsid w:val="00D55A69"/>
    <w:rsid w:val="00D603B2"/>
    <w:rsid w:val="00D60AF7"/>
    <w:rsid w:val="00D75B93"/>
    <w:rsid w:val="00D779C9"/>
    <w:rsid w:val="00D85863"/>
    <w:rsid w:val="00D91D81"/>
    <w:rsid w:val="00D924C5"/>
    <w:rsid w:val="00DC00FC"/>
    <w:rsid w:val="00DD35E3"/>
    <w:rsid w:val="00E17888"/>
    <w:rsid w:val="00E25B62"/>
    <w:rsid w:val="00E26715"/>
    <w:rsid w:val="00E47CEA"/>
    <w:rsid w:val="00E52862"/>
    <w:rsid w:val="00E652FE"/>
    <w:rsid w:val="00E721CB"/>
    <w:rsid w:val="00EA1432"/>
    <w:rsid w:val="00EC3680"/>
    <w:rsid w:val="00F10F7B"/>
    <w:rsid w:val="00F16C96"/>
    <w:rsid w:val="00F272FA"/>
    <w:rsid w:val="00F32E40"/>
    <w:rsid w:val="00F416A6"/>
    <w:rsid w:val="00F41AD6"/>
    <w:rsid w:val="00F452EE"/>
    <w:rsid w:val="00F57475"/>
    <w:rsid w:val="00F77DE0"/>
    <w:rsid w:val="00FA4C50"/>
    <w:rsid w:val="00FB6A25"/>
    <w:rsid w:val="00FE5855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2ABA0569-6160-4F6E-88CD-0FC81786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1B26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bauhaus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05DBB-F0EF-456A-8B90-DF20C8AB4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1147</Words>
  <Characters>6541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31</cp:revision>
  <cp:lastPrinted>2022-10-27T19:02:00Z</cp:lastPrinted>
  <dcterms:created xsi:type="dcterms:W3CDTF">2022-10-27T17:29:00Z</dcterms:created>
  <dcterms:modified xsi:type="dcterms:W3CDTF">2024-05-30T17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